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2798" w:rsidRPr="005C2798" w:rsidRDefault="005C2798" w:rsidP="005C2798">
      <w:pPr>
        <w:rPr>
          <w:rFonts w:ascii="Times New Roman" w:hAnsi="Times New Roman" w:cs="Times New Roman"/>
          <w:noProof/>
          <w:sz w:val="24"/>
          <w:szCs w:val="24"/>
        </w:rPr>
      </w:pPr>
      <w:r w:rsidRPr="005C2798">
        <w:rPr>
          <w:rFonts w:ascii="Times New Roman" w:hAnsi="Times New Roman" w:cs="Times New Roman"/>
          <w:noProof/>
          <w:sz w:val="24"/>
          <w:szCs w:val="24"/>
        </w:rPr>
        <w:t xml:space="preserve">Title </w:t>
      </w:r>
      <w:r w:rsidR="00827315" w:rsidRPr="005C2798">
        <w:rPr>
          <w:rFonts w:ascii="Times New Roman" w:hAnsi="Times New Roman" w:cs="Times New Roman"/>
          <w:noProof/>
          <w:sz w:val="24"/>
          <w:szCs w:val="24"/>
        </w:rPr>
        <w:t>Page</w:t>
      </w:r>
    </w:p>
    <w:p w:rsidR="005C2798" w:rsidRPr="005C2798" w:rsidRDefault="005C2798" w:rsidP="005C2798">
      <w:pPr>
        <w:rPr>
          <w:rFonts w:ascii="Times New Roman" w:hAnsi="Times New Roman" w:cs="Times New Roman"/>
          <w:noProof/>
          <w:sz w:val="24"/>
          <w:szCs w:val="24"/>
        </w:rPr>
      </w:pPr>
      <w:r w:rsidRPr="005C2798">
        <w:rPr>
          <w:rFonts w:ascii="Times New Roman" w:hAnsi="Times New Roman" w:cs="Times New Roman"/>
          <w:noProof/>
          <w:sz w:val="24"/>
          <w:szCs w:val="24"/>
        </w:rPr>
        <w:t xml:space="preserve">Cover </w:t>
      </w:r>
      <w:r w:rsidR="00827315" w:rsidRPr="005C2798">
        <w:rPr>
          <w:rFonts w:ascii="Times New Roman" w:hAnsi="Times New Roman" w:cs="Times New Roman"/>
          <w:noProof/>
          <w:sz w:val="24"/>
          <w:szCs w:val="24"/>
        </w:rPr>
        <w:t>Page</w:t>
      </w:r>
    </w:p>
    <w:p w:rsidR="00810755" w:rsidRPr="005C2798" w:rsidRDefault="00A54A4A" w:rsidP="005C2798">
      <w:pPr>
        <w:rPr>
          <w:rFonts w:ascii="Times New Roman" w:eastAsiaTheme="minorEastAsia" w:hAnsi="Times New Roman" w:cs="Times New Roman"/>
          <w:sz w:val="24"/>
          <w:szCs w:val="24"/>
        </w:rPr>
      </w:pPr>
      <w:r w:rsidRPr="005C2798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Pr="005C2798">
        <w:rPr>
          <w:rFonts w:ascii="Times New Roman" w:hAnsi="Times New Roman" w:cs="Times New Roman"/>
          <w:sz w:val="24"/>
          <w:szCs w:val="24"/>
        </w:rPr>
        <w:instrText xml:space="preserve"> TOC \o "1-3" \h \z \u </w:instrText>
      </w:r>
      <w:r w:rsidRPr="005C2798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hyperlink w:anchor="_Toc170844286" w:history="1">
        <w:r w:rsidR="00810755" w:rsidRPr="005C2798">
          <w:rPr>
            <w:rStyle w:val="Hyperlink"/>
            <w:rFonts w:ascii="Times New Roman" w:hAnsi="Times New Roman" w:cs="Times New Roman"/>
            <w:sz w:val="24"/>
            <w:szCs w:val="24"/>
          </w:rPr>
          <w:t>TABLE OF CONTENTS</w:t>
        </w:r>
        <w:r w:rsidR="00810755" w:rsidRPr="005C2798">
          <w:rPr>
            <w:rFonts w:ascii="Times New Roman" w:hAnsi="Times New Roman" w:cs="Times New Roman"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sz w:val="24"/>
          <w:szCs w:val="24"/>
        </w:rPr>
      </w:pPr>
      <w:hyperlink w:anchor="_Toc170844287" w:history="1">
        <w:r w:rsidR="00810755" w:rsidRPr="005C2798">
          <w:rPr>
            <w:rStyle w:val="Hyperlink"/>
            <w:rFonts w:ascii="Times New Roman" w:hAnsi="Times New Roman" w:cs="Times New Roman"/>
            <w:sz w:val="24"/>
            <w:szCs w:val="24"/>
          </w:rPr>
          <w:t>LIST OF TABLES</w:t>
        </w:r>
        <w:r w:rsidR="00810755" w:rsidRPr="005C2798">
          <w:rPr>
            <w:rFonts w:ascii="Times New Roman" w:hAnsi="Times New Roman" w:cs="Times New Roman"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sz w:val="24"/>
          <w:szCs w:val="24"/>
        </w:rPr>
      </w:pPr>
      <w:hyperlink w:anchor="_Toc170844288" w:history="1">
        <w:r w:rsidR="00810755" w:rsidRPr="005C2798">
          <w:rPr>
            <w:rStyle w:val="Hyperlink"/>
            <w:rFonts w:ascii="Times New Roman" w:hAnsi="Times New Roman" w:cs="Times New Roman"/>
            <w:sz w:val="24"/>
            <w:szCs w:val="24"/>
          </w:rPr>
          <w:t>LIST OF APPENDIXES</w:t>
        </w:r>
        <w:r w:rsidR="00810755" w:rsidRPr="005C2798">
          <w:rPr>
            <w:rFonts w:ascii="Times New Roman" w:hAnsi="Times New Roman" w:cs="Times New Roman"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sz w:val="24"/>
          <w:szCs w:val="24"/>
        </w:rPr>
      </w:pPr>
      <w:hyperlink w:anchor="_Toc170844289" w:history="1">
        <w:r w:rsidR="00810755" w:rsidRPr="005C2798">
          <w:rPr>
            <w:rStyle w:val="Hyperlink"/>
            <w:rFonts w:ascii="Times New Roman" w:hAnsi="Times New Roman" w:cs="Times New Roman"/>
            <w:sz w:val="24"/>
            <w:szCs w:val="24"/>
          </w:rPr>
          <w:t>LIST OF ABBREVIATIONS</w:t>
        </w:r>
        <w:r w:rsidR="00810755" w:rsidRPr="005C2798">
          <w:rPr>
            <w:rFonts w:ascii="Times New Roman" w:hAnsi="Times New Roman" w:cs="Times New Roman"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sz w:val="24"/>
          <w:szCs w:val="24"/>
        </w:rPr>
      </w:pPr>
      <w:hyperlink w:anchor="_Toc170844290" w:history="1">
        <w:r w:rsidR="00810755" w:rsidRPr="005C2798">
          <w:rPr>
            <w:rStyle w:val="Hyperlink"/>
            <w:rFonts w:ascii="Times New Roman" w:hAnsi="Times New Roman" w:cs="Times New Roman"/>
            <w:sz w:val="24"/>
            <w:szCs w:val="24"/>
          </w:rPr>
          <w:t>ABSTRACT</w:t>
        </w:r>
        <w:r w:rsidR="00810755" w:rsidRPr="005C2798">
          <w:rPr>
            <w:rFonts w:ascii="Times New Roman" w:hAnsi="Times New Roman" w:cs="Times New Roman"/>
            <w:webHidden/>
            <w:sz w:val="24"/>
            <w:szCs w:val="24"/>
          </w:rPr>
          <w:tab/>
        </w:r>
      </w:hyperlink>
    </w:p>
    <w:p w:rsidR="00810755" w:rsidRPr="00DE402D" w:rsidRDefault="00EB55B7" w:rsidP="00DE402D">
      <w:pPr>
        <w:rPr>
          <w:rFonts w:ascii="Times New Roman" w:eastAsiaTheme="minorEastAsia" w:hAnsi="Times New Roman" w:cs="Times New Roman"/>
        </w:rPr>
      </w:pPr>
      <w:hyperlink w:anchor="_Toc170844291" w:history="1">
        <w:r w:rsidR="00810755" w:rsidRPr="00DE402D">
          <w:rPr>
            <w:rFonts w:ascii="Times New Roman" w:hAnsi="Times New Roman" w:cs="Times New Roman"/>
          </w:rPr>
          <w:t>CHAPTER ONE:</w:t>
        </w:r>
        <w:r w:rsidR="00810755" w:rsidRPr="00DE402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810755" w:rsidRPr="00DE402D">
          <w:rPr>
            <w:rFonts w:ascii="Times New Roman" w:hAnsi="Times New Roman" w:cs="Times New Roman"/>
          </w:rPr>
          <w:t>INTRODUCTION</w:t>
        </w:r>
        <w:r w:rsidR="00810755" w:rsidRPr="00DE402D">
          <w:rPr>
            <w:rFonts w:ascii="Times New Roman" w:hAnsi="Times New Roman" w:cs="Times New Roman"/>
            <w:webHidden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292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1. Background of the Study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293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2. Statement of the Problem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294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3. Objectives of the Study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295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3.1. General Objective of the Study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296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3.2. Specific Objectives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297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4. Research Questions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298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5. Significance of the Study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299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6. Delimitation of the Study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01" w:history="1">
        <w:r w:rsidR="00ED6A86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7</w:t>
        </w:r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. Definition of Terms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02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1.9. Organization of the Paper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DE402D" w:rsidRDefault="00EB55B7" w:rsidP="00DE402D">
      <w:pPr>
        <w:rPr>
          <w:rFonts w:ascii="Times New Roman" w:eastAsiaTheme="minorEastAsia" w:hAnsi="Times New Roman" w:cs="Times New Roman"/>
        </w:rPr>
      </w:pPr>
      <w:hyperlink w:anchor="_Toc170844303" w:history="1">
        <w:r w:rsidR="00810755" w:rsidRPr="00DE402D">
          <w:rPr>
            <w:rFonts w:ascii="Times New Roman" w:hAnsi="Times New Roman" w:cs="Times New Roman"/>
          </w:rPr>
          <w:t>CHAPTER TWO: REVIEW</w:t>
        </w:r>
        <w:r w:rsidR="00810755" w:rsidRPr="00DE402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810755" w:rsidRPr="00DE402D">
          <w:rPr>
            <w:rFonts w:ascii="Times New Roman" w:hAnsi="Times New Roman" w:cs="Times New Roman"/>
          </w:rPr>
          <w:t>OF</w:t>
        </w:r>
        <w:r w:rsidR="00810755" w:rsidRPr="00DE402D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="00810755" w:rsidRPr="00DE402D">
          <w:rPr>
            <w:rFonts w:ascii="Times New Roman" w:hAnsi="Times New Roman" w:cs="Times New Roman"/>
          </w:rPr>
          <w:t>LITERATURE</w:t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04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 xml:space="preserve">2.1. The Concept of </w:t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07" w:history="1">
        <w:r w:rsidR="00FA599B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 xml:space="preserve">2.2. </w:t>
        </w:r>
        <w:r w:rsidR="00FA599B" w:rsidRPr="00FA599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mpirical</w:t>
        </w:r>
        <w:r w:rsidR="00FA599B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  <w:r w:rsidR="00FA599B" w:rsidRPr="00FA599B">
        <w:rPr>
          <w:rFonts w:ascii="Times New Roman" w:hAnsi="Times New Roman" w:cs="Times New Roman"/>
          <w:noProof/>
          <w:sz w:val="24"/>
          <w:szCs w:val="24"/>
        </w:rPr>
        <w:t>Literatures</w:t>
      </w:r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11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2.6. Theoretical Frameworks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sz w:val="24"/>
          <w:szCs w:val="24"/>
        </w:rPr>
      </w:pPr>
      <w:hyperlink w:anchor="_Toc170844316" w:history="1">
        <w:r w:rsidR="00810755" w:rsidRPr="005C2798">
          <w:rPr>
            <w:rStyle w:val="Hyperlink"/>
            <w:rFonts w:ascii="Times New Roman" w:hAnsi="Times New Roman" w:cs="Times New Roman"/>
            <w:sz w:val="24"/>
            <w:szCs w:val="24"/>
          </w:rPr>
          <w:t>CHAPTER THREE: RESEARCH METHOD</w:t>
        </w:r>
        <w:r w:rsidR="00810755" w:rsidRPr="005C2798">
          <w:rPr>
            <w:rFonts w:ascii="Times New Roman" w:hAnsi="Times New Roman" w:cs="Times New Roman"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17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1. Description of Study Area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18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2. Study Design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19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3. Research Approach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0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 xml:space="preserve">3.4. Target Population and </w:t>
        </w:r>
        <w:r w:rsidR="00810755" w:rsidRPr="005C2798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Sampling Technique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1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4.1. Target Population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2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4.2. Sampling Technique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3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5. Methods of Data Collection and Instruments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4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5.1. In-Depth Interview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5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5.2. Focus Group Discussion (FGD)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6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6. Sources of Data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7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7. Trustworthiness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8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8. Data Collection Procedure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29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9. Method of Data Analysis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noProof/>
          <w:sz w:val="24"/>
          <w:szCs w:val="24"/>
        </w:rPr>
      </w:pPr>
      <w:hyperlink w:anchor="_Toc170844330" w:history="1">
        <w:r w:rsidR="00810755" w:rsidRPr="005C2798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3.10. Ethical Considerations</w:t>
        </w:r>
        <w:r w:rsidR="00810755" w:rsidRPr="005C2798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</w:hyperlink>
    </w:p>
    <w:p w:rsidR="00810755" w:rsidRPr="005C2798" w:rsidRDefault="00EB55B7" w:rsidP="005C2798">
      <w:pPr>
        <w:rPr>
          <w:rFonts w:ascii="Times New Roman" w:eastAsiaTheme="minorEastAsia" w:hAnsi="Times New Roman" w:cs="Times New Roman"/>
          <w:sz w:val="24"/>
          <w:szCs w:val="24"/>
        </w:rPr>
      </w:pPr>
      <w:hyperlink w:anchor="_Toc170844366" w:history="1">
        <w:r w:rsidR="00810755" w:rsidRPr="005C2798">
          <w:rPr>
            <w:rStyle w:val="Hyperlink"/>
            <w:rFonts w:ascii="Times New Roman" w:hAnsi="Times New Roman" w:cs="Times New Roman"/>
            <w:sz w:val="24"/>
            <w:szCs w:val="24"/>
          </w:rPr>
          <w:t>REFERENCES</w:t>
        </w:r>
        <w:r w:rsidR="00810755" w:rsidRPr="005C2798">
          <w:rPr>
            <w:rFonts w:ascii="Times New Roman" w:hAnsi="Times New Roman" w:cs="Times New Roman"/>
            <w:webHidden/>
            <w:sz w:val="24"/>
            <w:szCs w:val="24"/>
          </w:rPr>
          <w:tab/>
        </w:r>
      </w:hyperlink>
    </w:p>
    <w:p w:rsidR="006F0C23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fldChar w:fldCharType="end"/>
      </w:r>
      <w:bookmarkStart w:id="0" w:name="_Toc169193175"/>
      <w:bookmarkStart w:id="1" w:name="_Toc169200413"/>
      <w:bookmarkStart w:id="2" w:name="_Toc169860479"/>
      <w:bookmarkStart w:id="3" w:name="_Toc169901828"/>
      <w:bookmarkStart w:id="4" w:name="_Toc169938128"/>
      <w:bookmarkStart w:id="5" w:name="_Toc169948734"/>
      <w:bookmarkStart w:id="6" w:name="_Toc169950276"/>
      <w:bookmarkStart w:id="7" w:name="_Toc170415780"/>
      <w:bookmarkStart w:id="8" w:name="_Toc170638697"/>
      <w:bookmarkStart w:id="9" w:name="_Toc170639607"/>
      <w:bookmarkStart w:id="10" w:name="_Toc170647066"/>
      <w:bookmarkStart w:id="11" w:name="_Toc170844367"/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6F0C23" w:rsidRDefault="006F0C23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FA599B" w:rsidRDefault="00FA599B" w:rsidP="009D18E2">
      <w:pPr>
        <w:rPr>
          <w:rFonts w:ascii="Times New Roman" w:hAnsi="Times New Roman" w:cs="Times New Roman"/>
          <w:sz w:val="24"/>
          <w:szCs w:val="24"/>
        </w:rPr>
      </w:pPr>
    </w:p>
    <w:p w:rsidR="00FA599B" w:rsidRDefault="00FA599B" w:rsidP="009D18E2">
      <w:pPr>
        <w:rPr>
          <w:rFonts w:ascii="Times New Roman" w:hAnsi="Times New Roman" w:cs="Times New Roman"/>
          <w:sz w:val="24"/>
          <w:szCs w:val="24"/>
        </w:rPr>
      </w:pP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lastRenderedPageBreak/>
        <w:t xml:space="preserve">APPENDIX I: </w:t>
      </w:r>
      <w:r>
        <w:rPr>
          <w:rFonts w:ascii="Times New Roman" w:hAnsi="Times New Roman" w:cs="Times New Roman"/>
          <w:sz w:val="24"/>
          <w:szCs w:val="24"/>
        </w:rPr>
        <w:t xml:space="preserve">SURVEY QUESTIONNAIRES </w:t>
      </w:r>
    </w:p>
    <w:p w:rsidR="009D18E2" w:rsidRPr="009D18E2" w:rsidRDefault="009D18E2" w:rsidP="009D18E2">
      <w:pPr>
        <w:jc w:val="center"/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Wollo University</w:t>
      </w:r>
    </w:p>
    <w:p w:rsidR="009D18E2" w:rsidRPr="009D18E2" w:rsidRDefault="009D18E2" w:rsidP="009D18E2">
      <w:pPr>
        <w:jc w:val="center"/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College of Social Science and Humanities</w:t>
      </w:r>
    </w:p>
    <w:p w:rsidR="009D18E2" w:rsidRPr="009D18E2" w:rsidRDefault="009D18E2" w:rsidP="009D18E2">
      <w:pPr>
        <w:jc w:val="center"/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Department of Sociology</w:t>
      </w:r>
    </w:p>
    <w:p w:rsidR="009D18E2" w:rsidRPr="009D18E2" w:rsidRDefault="009D18E2" w:rsidP="009D18E2">
      <w:pPr>
        <w:jc w:val="both"/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 xml:space="preserve">My name is _________________. I am a master's degree student at Wollo University. Currently, I am conducting my </w:t>
      </w:r>
      <w:r>
        <w:rPr>
          <w:rFonts w:ascii="Times New Roman" w:hAnsi="Times New Roman" w:cs="Times New Roman"/>
          <w:sz w:val="24"/>
          <w:szCs w:val="24"/>
        </w:rPr>
        <w:t>research</w:t>
      </w:r>
      <w:r w:rsidRPr="009D18E2">
        <w:rPr>
          <w:rFonts w:ascii="Times New Roman" w:hAnsi="Times New Roman" w:cs="Times New Roman"/>
          <w:sz w:val="24"/>
          <w:szCs w:val="24"/>
        </w:rPr>
        <w:t xml:space="preserve"> on “_________________________”. The main objective of </w:t>
      </w:r>
      <w:r w:rsidRPr="009D18E2">
        <w:rPr>
          <w:rFonts w:ascii="Times New Roman" w:hAnsi="Times New Roman" w:cs="Times New Roman"/>
          <w:sz w:val="24"/>
          <w:szCs w:val="24"/>
        </w:rPr>
        <w:t xml:space="preserve">this questionnaire </w:t>
      </w:r>
      <w:r w:rsidRPr="009D18E2">
        <w:rPr>
          <w:rFonts w:ascii="Times New Roman" w:hAnsi="Times New Roman" w:cs="Times New Roman"/>
          <w:sz w:val="24"/>
          <w:szCs w:val="24"/>
        </w:rPr>
        <w:t xml:space="preserve">is to </w:t>
      </w:r>
      <w:r>
        <w:rPr>
          <w:rFonts w:ascii="Times New Roman" w:hAnsi="Times New Roman" w:cs="Times New Roman"/>
          <w:sz w:val="24"/>
          <w:szCs w:val="24"/>
        </w:rPr>
        <w:t>examine</w:t>
      </w:r>
      <w:r w:rsidRPr="009D18E2">
        <w:rPr>
          <w:rFonts w:ascii="Times New Roman" w:hAnsi="Times New Roman" w:cs="Times New Roman"/>
          <w:sz w:val="24"/>
          <w:szCs w:val="24"/>
        </w:rPr>
        <w:t xml:space="preserve"> the _____________________. Your </w:t>
      </w:r>
      <w:r w:rsidRPr="009D18E2">
        <w:rPr>
          <w:rFonts w:ascii="Times New Roman" w:hAnsi="Times New Roman" w:cs="Times New Roman"/>
          <w:sz w:val="24"/>
          <w:szCs w:val="24"/>
        </w:rPr>
        <w:t>response to this questionnaire is</w:t>
      </w:r>
      <w:r w:rsidRPr="009D18E2">
        <w:rPr>
          <w:rFonts w:ascii="Times New Roman" w:hAnsi="Times New Roman" w:cs="Times New Roman"/>
          <w:sz w:val="24"/>
          <w:szCs w:val="24"/>
        </w:rPr>
        <w:t xml:space="preserve"> valuable, and will be held in utmost confidentiality and to be used only for this study. You will not be identified by name in any case. 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Part I: Background information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Date of interview______________ Starting Time: __________ Finishing Time: _______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Code No. ______________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Sex ______________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Age ______________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Current residence ______________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 xml:space="preserve"> Educational level ______________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Marital status______________</w:t>
      </w:r>
    </w:p>
    <w:p w:rsidR="009D18E2" w:rsidRP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Occupation_____________</w:t>
      </w: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  <w:r w:rsidRPr="009D18E2">
        <w:rPr>
          <w:rFonts w:ascii="Times New Roman" w:hAnsi="Times New Roman" w:cs="Times New Roman"/>
          <w:sz w:val="24"/>
          <w:szCs w:val="24"/>
        </w:rPr>
        <w:t>Part Two: Gui</w:t>
      </w:r>
      <w:bookmarkStart w:id="12" w:name="_GoBack"/>
      <w:bookmarkEnd w:id="12"/>
      <w:r w:rsidRPr="009D18E2">
        <w:rPr>
          <w:rFonts w:ascii="Times New Roman" w:hAnsi="Times New Roman" w:cs="Times New Roman"/>
          <w:sz w:val="24"/>
          <w:szCs w:val="24"/>
        </w:rPr>
        <w:t xml:space="preserve">ding questions </w:t>
      </w: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</w:p>
    <w:p w:rsidR="009D18E2" w:rsidRDefault="009D18E2" w:rsidP="009D18E2">
      <w:pPr>
        <w:rPr>
          <w:rFonts w:ascii="Times New Roman" w:hAnsi="Times New Roman" w:cs="Times New Roman"/>
          <w:sz w:val="24"/>
          <w:szCs w:val="24"/>
        </w:rPr>
      </w:pPr>
    </w:p>
    <w:p w:rsidR="00A54A4A" w:rsidRPr="005C2798" w:rsidRDefault="00ED6A86" w:rsidP="009D18E2">
      <w:pPr>
        <w:rPr>
          <w:rFonts w:ascii="Times New Roman" w:hAnsi="Times New Roman" w:cs="Times New Roman"/>
          <w:sz w:val="24"/>
          <w:szCs w:val="24"/>
        </w:rPr>
      </w:pPr>
      <w:r w:rsidRPr="005C2798"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A54A4A" w:rsidRPr="005C2798">
        <w:rPr>
          <w:rFonts w:ascii="Times New Roman" w:hAnsi="Times New Roman" w:cs="Times New Roman"/>
          <w:sz w:val="24"/>
          <w:szCs w:val="24"/>
        </w:rPr>
        <w:t>PPENDIX I</w:t>
      </w:r>
      <w:r w:rsidR="009D18E2">
        <w:rPr>
          <w:rFonts w:ascii="Times New Roman" w:hAnsi="Times New Roman" w:cs="Times New Roman"/>
          <w:sz w:val="24"/>
          <w:szCs w:val="24"/>
        </w:rPr>
        <w:t>I</w:t>
      </w:r>
      <w:r w:rsidR="00A54A4A" w:rsidRPr="005C2798">
        <w:rPr>
          <w:rFonts w:ascii="Times New Roman" w:hAnsi="Times New Roman" w:cs="Times New Roman"/>
          <w:sz w:val="24"/>
          <w:szCs w:val="24"/>
        </w:rPr>
        <w:t xml:space="preserve">: </w:t>
      </w:r>
      <w:r w:rsidR="00A54A4A" w:rsidRPr="005C2798">
        <w:rPr>
          <w:rFonts w:ascii="Times New Roman" w:hAnsi="Times New Roman" w:cs="Times New Roman"/>
          <w:sz w:val="24"/>
          <w:szCs w:val="24"/>
          <w:lang w:eastAsia="zh-CN"/>
        </w:rPr>
        <w:t>IN-DEPTH INTERVIEW GUIDE</w:t>
      </w:r>
      <w:r w:rsidR="00A54A4A" w:rsidRPr="005C2798">
        <w:rPr>
          <w:rFonts w:ascii="Times New Roman" w:hAnsi="Times New Roman" w:cs="Times New Roman"/>
          <w:sz w:val="24"/>
          <w:szCs w:val="24"/>
        </w:rPr>
        <w:t>LIN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:rsidR="00A54A4A" w:rsidRPr="005C2798" w:rsidRDefault="00A54A4A" w:rsidP="005C279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Wollo University</w:t>
      </w:r>
    </w:p>
    <w:p w:rsidR="00A54A4A" w:rsidRPr="005C2798" w:rsidRDefault="00A54A4A" w:rsidP="005C279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College of Social Science and Humanities</w:t>
      </w:r>
    </w:p>
    <w:p w:rsidR="00A54A4A" w:rsidRPr="005C2798" w:rsidRDefault="00A54A4A" w:rsidP="005C279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Department of Sociology</w:t>
      </w:r>
    </w:p>
    <w:p w:rsidR="00A54A4A" w:rsidRPr="005C2798" w:rsidRDefault="00A54A4A" w:rsidP="005C2798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My name is </w:t>
      </w:r>
      <w:r w:rsidR="00ED6A86" w:rsidRPr="005C2798">
        <w:rPr>
          <w:rFonts w:ascii="Times New Roman" w:hAnsi="Times New Roman" w:cs="Times New Roman"/>
          <w:sz w:val="24"/>
          <w:szCs w:val="24"/>
          <w:lang w:eastAsia="zh-CN"/>
        </w:rPr>
        <w:t>_________________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>. I am a master's degree student at Wollo University. Currently, I am conducting my thesis research on “</w:t>
      </w:r>
      <w:r w:rsidR="00ED6A86" w:rsidRPr="005C2798">
        <w:rPr>
          <w:rFonts w:ascii="Times New Roman" w:hAnsi="Times New Roman" w:cs="Times New Roman"/>
          <w:sz w:val="24"/>
          <w:szCs w:val="24"/>
          <w:lang w:eastAsia="zh-CN"/>
        </w:rPr>
        <w:t>_________________________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”. The main objective of this interview is to explore the </w:t>
      </w:r>
      <w:r w:rsidR="00ED6A86" w:rsidRPr="005C2798">
        <w:rPr>
          <w:rFonts w:ascii="Times New Roman" w:hAnsi="Times New Roman" w:cs="Times New Roman"/>
          <w:sz w:val="24"/>
          <w:szCs w:val="24"/>
          <w:lang w:eastAsia="zh-CN"/>
        </w:rPr>
        <w:t>_____________________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>. Your responses to this interview are valuable</w:t>
      </w:r>
      <w:r w:rsidR="00C17450" w:rsidRPr="005C2798"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C56DFE"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and 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>will be held in utmost confidentiality and to be used only for this study. You will not be identified by name in any case. You are also free to refuse</w:t>
      </w:r>
      <w:r w:rsidR="00C56DFE"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 to 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>any question if you do not feel comfortable, and withdraw from the interview.</w:t>
      </w:r>
    </w:p>
    <w:p w:rsidR="00A54A4A" w:rsidRPr="005C2798" w:rsidRDefault="00A54A4A" w:rsidP="005C2798">
      <w:pPr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If you are ready and comfortable I will now ask you different questions. </w:t>
      </w:r>
    </w:p>
    <w:p w:rsidR="00A54A4A" w:rsidRPr="005C2798" w:rsidRDefault="00A54A4A" w:rsidP="005C2798">
      <w:pPr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eastAsia="SimSun" w:hAnsi="Times New Roman" w:cs="Times New Roman"/>
          <w:sz w:val="24"/>
          <w:szCs w:val="24"/>
          <w:lang w:eastAsia="zh-CN"/>
        </w:rPr>
        <w:t>Are you ready? Yes/No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Part I: Background information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Date of interview______________ Starting Time: __________ Finishing Time: 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Code No. _______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Sex _______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Age _______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Current </w:t>
      </w:r>
      <w:r w:rsidR="00AA629A" w:rsidRPr="005C2798">
        <w:rPr>
          <w:rFonts w:ascii="Times New Roman" w:hAnsi="Times New Roman" w:cs="Times New Roman"/>
          <w:sz w:val="24"/>
          <w:szCs w:val="24"/>
          <w:lang w:eastAsia="zh-CN"/>
        </w:rPr>
        <w:t>residence _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>______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 Educational level _______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Marital status_______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Occupation______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Part Two: Guiding questions 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C757C2" w:rsidRDefault="00C757C2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bookmarkStart w:id="13" w:name="_Toc169193176"/>
      <w:bookmarkStart w:id="14" w:name="_Toc169200414"/>
    </w:p>
    <w:p w:rsidR="009418E8" w:rsidRPr="005C2798" w:rsidRDefault="009418E8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C757C2" w:rsidRDefault="00C757C2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5C2798" w:rsidRDefault="005C2798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bookmarkStart w:id="15" w:name="_Toc169860480"/>
      <w:bookmarkStart w:id="16" w:name="_Toc169901829"/>
      <w:bookmarkStart w:id="17" w:name="_Toc169938129"/>
      <w:bookmarkStart w:id="18" w:name="_Toc169948735"/>
      <w:bookmarkStart w:id="19" w:name="_Toc169950277"/>
      <w:bookmarkStart w:id="20" w:name="_Toc170415781"/>
      <w:bookmarkStart w:id="21" w:name="_Toc170638698"/>
      <w:bookmarkStart w:id="22" w:name="_Toc170639608"/>
      <w:bookmarkStart w:id="23" w:name="_Toc170647067"/>
      <w:bookmarkStart w:id="24" w:name="_Toc170844368"/>
      <w:r w:rsidRPr="005C2798">
        <w:rPr>
          <w:rFonts w:ascii="Times New Roman" w:hAnsi="Times New Roman" w:cs="Times New Roman"/>
          <w:sz w:val="24"/>
          <w:szCs w:val="24"/>
          <w:lang w:eastAsia="zh-CN"/>
        </w:rPr>
        <w:lastRenderedPageBreak/>
        <w:t>APPENDIX II</w:t>
      </w:r>
      <w:r w:rsidR="009D18E2">
        <w:rPr>
          <w:rFonts w:ascii="Times New Roman" w:hAnsi="Times New Roman" w:cs="Times New Roman"/>
          <w:sz w:val="24"/>
          <w:szCs w:val="24"/>
          <w:lang w:eastAsia="zh-CN"/>
        </w:rPr>
        <w:t>I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: FGD </w:t>
      </w:r>
      <w:r w:rsidRPr="005C2798">
        <w:rPr>
          <w:rFonts w:ascii="Times New Roman" w:hAnsi="Times New Roman" w:cs="Times New Roman"/>
          <w:sz w:val="24"/>
          <w:szCs w:val="24"/>
        </w:rPr>
        <w:t>GUIDE LINE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:rsidR="00A54A4A" w:rsidRPr="005C2798" w:rsidRDefault="00A54A4A" w:rsidP="005C279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Wollo University</w:t>
      </w:r>
    </w:p>
    <w:p w:rsidR="00A54A4A" w:rsidRPr="005C2798" w:rsidRDefault="00A54A4A" w:rsidP="005C279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College of Social Science and Humanities</w:t>
      </w:r>
    </w:p>
    <w:p w:rsidR="00A54A4A" w:rsidRPr="005C2798" w:rsidRDefault="00A54A4A" w:rsidP="005C2798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Department of Sociology</w:t>
      </w:r>
    </w:p>
    <w:p w:rsidR="00A54A4A" w:rsidRPr="005C2798" w:rsidRDefault="00A54A4A" w:rsidP="005C2798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 My name is </w:t>
      </w:r>
      <w:r w:rsidR="00ED6A86" w:rsidRPr="005C2798">
        <w:rPr>
          <w:rFonts w:ascii="Times New Roman" w:hAnsi="Times New Roman" w:cs="Times New Roman"/>
          <w:sz w:val="24"/>
          <w:szCs w:val="24"/>
          <w:lang w:eastAsia="zh-CN"/>
        </w:rPr>
        <w:t>______________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>. I am a master's degree student at Wollo University. Currently, I am conducting my thesis research on “</w:t>
      </w:r>
      <w:r w:rsidR="00ED6A86" w:rsidRPr="005C2798">
        <w:rPr>
          <w:rFonts w:ascii="Times New Roman" w:hAnsi="Times New Roman" w:cs="Times New Roman"/>
          <w:sz w:val="24"/>
          <w:szCs w:val="24"/>
          <w:lang w:eastAsia="zh-CN"/>
        </w:rPr>
        <w:t>________________________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”. The main objective of this discussion is to </w:t>
      </w:r>
      <w:r w:rsidR="00ED6A86" w:rsidRPr="005C2798">
        <w:rPr>
          <w:rFonts w:ascii="Times New Roman" w:hAnsi="Times New Roman" w:cs="Times New Roman"/>
          <w:sz w:val="24"/>
          <w:szCs w:val="24"/>
          <w:lang w:eastAsia="zh-CN"/>
        </w:rPr>
        <w:t>_____________________________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>. Your discussion of this issue is valuable and will be held in utmost confidentiality</w:t>
      </w:r>
      <w:r w:rsidR="001F1D0E" w:rsidRPr="005C2798"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 and to be used only for this study. You will not be identified by name in any case. You are also free to refuse </w:t>
      </w:r>
      <w:r w:rsidR="007E7CA4"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to 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>any question if you do not feel comfortable, and withdraw from the discussion.</w:t>
      </w:r>
    </w:p>
    <w:p w:rsidR="00FA1D58" w:rsidRPr="005C2798" w:rsidRDefault="00FA1D58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If you are ready and comfortable I will now ask you different questions. </w:t>
      </w:r>
    </w:p>
    <w:p w:rsidR="00FA1D58" w:rsidRPr="005C2798" w:rsidRDefault="00FA1D58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Are you ready? Yes/No</w:t>
      </w:r>
    </w:p>
    <w:p w:rsidR="00517DBB" w:rsidRPr="005C2798" w:rsidRDefault="00517DBB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Part I: Background information</w:t>
      </w:r>
    </w:p>
    <w:p w:rsidR="00517DBB" w:rsidRPr="005C2798" w:rsidRDefault="00517DBB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Date of Discussion______________ Starting Time: __________ Finishing Time: _______</w:t>
      </w:r>
    </w:p>
    <w:p w:rsidR="00517DBB" w:rsidRPr="005C2798" w:rsidRDefault="00517DBB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1.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ab/>
        <w:t>Code No. ______________</w:t>
      </w:r>
    </w:p>
    <w:p w:rsidR="00517DBB" w:rsidRPr="005C2798" w:rsidRDefault="00517DBB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2.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ab/>
        <w:t>Sex ______________</w:t>
      </w:r>
    </w:p>
    <w:p w:rsidR="00517DBB" w:rsidRPr="005C2798" w:rsidRDefault="00517DBB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3.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ab/>
        <w:t>Age ______________</w:t>
      </w:r>
    </w:p>
    <w:p w:rsidR="00517DBB" w:rsidRPr="005C2798" w:rsidRDefault="00591B6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4.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ab/>
      </w:r>
      <w:r w:rsidR="00517DBB"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Current </w:t>
      </w:r>
      <w:r w:rsidR="001F1D0E" w:rsidRPr="005C2798">
        <w:rPr>
          <w:rFonts w:ascii="Times New Roman" w:hAnsi="Times New Roman" w:cs="Times New Roman"/>
          <w:sz w:val="24"/>
          <w:szCs w:val="24"/>
          <w:lang w:eastAsia="zh-CN"/>
        </w:rPr>
        <w:t>residence _</w:t>
      </w:r>
      <w:r w:rsidR="00517DBB" w:rsidRPr="005C2798">
        <w:rPr>
          <w:rFonts w:ascii="Times New Roman" w:hAnsi="Times New Roman" w:cs="Times New Roman"/>
          <w:sz w:val="24"/>
          <w:szCs w:val="24"/>
          <w:lang w:eastAsia="zh-CN"/>
        </w:rPr>
        <w:t>_____________</w:t>
      </w:r>
    </w:p>
    <w:p w:rsidR="00517DBB" w:rsidRPr="005C2798" w:rsidRDefault="00591B6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5.</w:t>
      </w:r>
      <w:r w:rsidRPr="005C2798">
        <w:rPr>
          <w:rFonts w:ascii="Times New Roman" w:hAnsi="Times New Roman" w:cs="Times New Roman"/>
          <w:sz w:val="24"/>
          <w:szCs w:val="24"/>
          <w:lang w:eastAsia="zh-CN"/>
        </w:rPr>
        <w:tab/>
      </w:r>
      <w:r w:rsidR="00517DBB" w:rsidRPr="005C2798">
        <w:rPr>
          <w:rFonts w:ascii="Times New Roman" w:hAnsi="Times New Roman" w:cs="Times New Roman"/>
          <w:sz w:val="24"/>
          <w:szCs w:val="24"/>
          <w:lang w:eastAsia="zh-CN"/>
        </w:rPr>
        <w:t>Educational level ______________</w:t>
      </w:r>
    </w:p>
    <w:p w:rsidR="00517DBB" w:rsidRPr="005C2798" w:rsidRDefault="00591B6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6</w:t>
      </w:r>
      <w:r w:rsidR="00517DBB" w:rsidRPr="005C2798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517DBB" w:rsidRPr="005C2798">
        <w:rPr>
          <w:rFonts w:ascii="Times New Roman" w:hAnsi="Times New Roman" w:cs="Times New Roman"/>
          <w:sz w:val="24"/>
          <w:szCs w:val="24"/>
          <w:lang w:eastAsia="zh-CN"/>
        </w:rPr>
        <w:tab/>
        <w:t>Marital status______________</w:t>
      </w:r>
    </w:p>
    <w:p w:rsidR="00517DBB" w:rsidRPr="005C2798" w:rsidRDefault="00591B6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>7</w:t>
      </w:r>
      <w:r w:rsidR="00517DBB" w:rsidRPr="005C2798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517DBB" w:rsidRPr="005C2798">
        <w:rPr>
          <w:rFonts w:ascii="Times New Roman" w:hAnsi="Times New Roman" w:cs="Times New Roman"/>
          <w:sz w:val="24"/>
          <w:szCs w:val="24"/>
          <w:lang w:eastAsia="zh-CN"/>
        </w:rPr>
        <w:tab/>
        <w:t>Occupation_____________</w:t>
      </w:r>
    </w:p>
    <w:p w:rsidR="00A54A4A" w:rsidRPr="005C2798" w:rsidRDefault="00A54A4A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C2798">
        <w:rPr>
          <w:rFonts w:ascii="Times New Roman" w:hAnsi="Times New Roman" w:cs="Times New Roman"/>
          <w:sz w:val="24"/>
          <w:szCs w:val="24"/>
          <w:lang w:eastAsia="zh-CN"/>
        </w:rPr>
        <w:t xml:space="preserve">Guiding questions </w:t>
      </w:r>
    </w:p>
    <w:p w:rsidR="00ED6A86" w:rsidRPr="005C2798" w:rsidRDefault="00ED6A86" w:rsidP="005C2798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:rsidR="005A1D7C" w:rsidRPr="005C2798" w:rsidRDefault="005A1D7C" w:rsidP="005C2798">
      <w:pPr>
        <w:rPr>
          <w:rFonts w:ascii="Times New Roman" w:hAnsi="Times New Roman" w:cs="Times New Roman"/>
          <w:sz w:val="24"/>
          <w:szCs w:val="24"/>
        </w:rPr>
      </w:pPr>
    </w:p>
    <w:sectPr w:rsidR="005A1D7C" w:rsidRPr="005C2798" w:rsidSect="002D18F9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55B7" w:rsidRDefault="00EB55B7" w:rsidP="00A54A4A">
      <w:pPr>
        <w:spacing w:after="0" w:line="240" w:lineRule="auto"/>
      </w:pPr>
      <w:r>
        <w:separator/>
      </w:r>
    </w:p>
  </w:endnote>
  <w:endnote w:type="continuationSeparator" w:id="0">
    <w:p w:rsidR="00EB55B7" w:rsidRDefault="00EB55B7" w:rsidP="00A54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Rounded-Book">
    <w:altName w:val="Times New Roman"/>
    <w:panose1 w:val="00000000000000000000"/>
    <w:charset w:val="00"/>
    <w:family w:val="roman"/>
    <w:notTrueType/>
    <w:pitch w:val="default"/>
  </w:font>
  <w:font w:name="NewsGothicBT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KeplerStd-Regula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16743772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:rsidR="00616B55" w:rsidRPr="00C122B8" w:rsidRDefault="00616B55">
        <w:pPr>
          <w:pStyle w:val="Footer"/>
          <w:jc w:val="center"/>
          <w:rPr>
            <w:rFonts w:ascii="Times New Roman" w:hAnsi="Times New Roman"/>
          </w:rPr>
        </w:pPr>
        <w:r w:rsidRPr="00C122B8">
          <w:rPr>
            <w:rFonts w:ascii="Times New Roman" w:hAnsi="Times New Roman"/>
          </w:rPr>
          <w:fldChar w:fldCharType="begin"/>
        </w:r>
        <w:r w:rsidRPr="00C122B8">
          <w:rPr>
            <w:rFonts w:ascii="Times New Roman" w:hAnsi="Times New Roman"/>
          </w:rPr>
          <w:instrText xml:space="preserve"> PAGE   \* MERGEFORMAT </w:instrText>
        </w:r>
        <w:r w:rsidRPr="00C122B8">
          <w:rPr>
            <w:rFonts w:ascii="Times New Roman" w:hAnsi="Times New Roman"/>
          </w:rPr>
          <w:fldChar w:fldCharType="separate"/>
        </w:r>
        <w:r w:rsidR="0039641B">
          <w:rPr>
            <w:rFonts w:ascii="Times New Roman" w:hAnsi="Times New Roman"/>
            <w:noProof/>
          </w:rPr>
          <w:t>1</w:t>
        </w:r>
        <w:r w:rsidRPr="00C122B8">
          <w:rPr>
            <w:rFonts w:ascii="Times New Roman" w:hAnsi="Times New Roman"/>
            <w:noProof/>
          </w:rPr>
          <w:fldChar w:fldCharType="end"/>
        </w:r>
      </w:p>
    </w:sdtContent>
  </w:sdt>
  <w:p w:rsidR="00616B55" w:rsidRDefault="00616B5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eastAsia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55B7" w:rsidRDefault="00EB55B7" w:rsidP="00A54A4A">
      <w:pPr>
        <w:spacing w:after="0" w:line="240" w:lineRule="auto"/>
      </w:pPr>
      <w:r>
        <w:separator/>
      </w:r>
    </w:p>
  </w:footnote>
  <w:footnote w:type="continuationSeparator" w:id="0">
    <w:p w:rsidR="00EB55B7" w:rsidRDefault="00EB55B7" w:rsidP="00A54A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56470"/>
    <w:multiLevelType w:val="hybridMultilevel"/>
    <w:tmpl w:val="CD48C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656ED4"/>
    <w:multiLevelType w:val="multilevel"/>
    <w:tmpl w:val="F3908872"/>
    <w:lvl w:ilvl="0">
      <w:start w:val="1"/>
      <w:numFmt w:val="bullet"/>
      <w:lvlText w:val="❖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1B1D4F06"/>
    <w:multiLevelType w:val="hybridMultilevel"/>
    <w:tmpl w:val="A5120D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9E77F2"/>
    <w:multiLevelType w:val="hybridMultilevel"/>
    <w:tmpl w:val="880803CC"/>
    <w:lvl w:ilvl="0" w:tplc="04090009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>
    <w:nsid w:val="225D0451"/>
    <w:multiLevelType w:val="multilevel"/>
    <w:tmpl w:val="62CE0A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50" w:hanging="750"/>
      </w:pPr>
      <w:rPr>
        <w:rFonts w:hint="default"/>
        <w:sz w:val="28"/>
      </w:rPr>
    </w:lvl>
    <w:lvl w:ilvl="2">
      <w:start w:val="8"/>
      <w:numFmt w:val="decimal"/>
      <w:isLgl/>
      <w:lvlText w:val="%1.%2.%3."/>
      <w:lvlJc w:val="left"/>
      <w:pPr>
        <w:ind w:left="2730" w:hanging="750"/>
      </w:pPr>
      <w:rPr>
        <w:rFonts w:hint="default"/>
        <w:sz w:val="28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sz w:val="28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  <w:sz w:val="28"/>
      </w:rPr>
    </w:lvl>
  </w:abstractNum>
  <w:abstractNum w:abstractNumId="5">
    <w:nsid w:val="267646A0"/>
    <w:multiLevelType w:val="hybridMultilevel"/>
    <w:tmpl w:val="454245AE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>
    <w:nsid w:val="2BFB0ABE"/>
    <w:multiLevelType w:val="hybridMultilevel"/>
    <w:tmpl w:val="8FE23D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A96636"/>
    <w:multiLevelType w:val="multilevel"/>
    <w:tmpl w:val="F392CF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2A1F9D"/>
    <w:multiLevelType w:val="multilevel"/>
    <w:tmpl w:val="DFE87A84"/>
    <w:lvl w:ilvl="0">
      <w:start w:val="2"/>
      <w:numFmt w:val="upperRoman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346332E"/>
    <w:multiLevelType w:val="multilevel"/>
    <w:tmpl w:val="54547CC6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4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0">
    <w:nsid w:val="35DA2EE0"/>
    <w:multiLevelType w:val="hybridMultilevel"/>
    <w:tmpl w:val="EEBAF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B5218D"/>
    <w:multiLevelType w:val="multilevel"/>
    <w:tmpl w:val="C230452C"/>
    <w:lvl w:ilvl="0">
      <w:start w:val="1"/>
      <w:numFmt w:val="decimal"/>
      <w:lvlText w:val="%1."/>
      <w:lvlJc w:val="left"/>
      <w:pPr>
        <w:ind w:left="360" w:hanging="360"/>
      </w:pPr>
      <w:rPr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2E03B5C"/>
    <w:multiLevelType w:val="hybridMultilevel"/>
    <w:tmpl w:val="F4C018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485674A"/>
    <w:multiLevelType w:val="multilevel"/>
    <w:tmpl w:val="30DCE4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750" w:hanging="75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750" w:hanging="75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>
    <w:nsid w:val="51696EC1"/>
    <w:multiLevelType w:val="multilevel"/>
    <w:tmpl w:val="3F38B6D8"/>
    <w:lvl w:ilvl="0">
      <w:start w:val="1"/>
      <w:numFmt w:val="upperLetter"/>
      <w:lvlText w:val="%1."/>
      <w:lvlJc w:val="left"/>
      <w:pPr>
        <w:ind w:left="540" w:hanging="360"/>
      </w:p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360" w:hanging="360"/>
      </w:pPr>
      <w:rPr>
        <w:b w:val="0"/>
      </w:r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5">
    <w:nsid w:val="5CA7354C"/>
    <w:multiLevelType w:val="multilevel"/>
    <w:tmpl w:val="F4223EEE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54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E09462A"/>
    <w:multiLevelType w:val="hybridMultilevel"/>
    <w:tmpl w:val="07AE0FFE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>
    <w:nsid w:val="622440CE"/>
    <w:multiLevelType w:val="multilevel"/>
    <w:tmpl w:val="B5505E2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9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50" w:hanging="2160"/>
      </w:pPr>
      <w:rPr>
        <w:rFonts w:hint="default"/>
      </w:rPr>
    </w:lvl>
  </w:abstractNum>
  <w:abstractNum w:abstractNumId="18">
    <w:nsid w:val="66314039"/>
    <w:multiLevelType w:val="multilevel"/>
    <w:tmpl w:val="F776F0B0"/>
    <w:lvl w:ilvl="0">
      <w:start w:val="1"/>
      <w:numFmt w:val="bullet"/>
      <w:lvlText w:val="✔"/>
      <w:lvlJc w:val="left"/>
      <w:pPr>
        <w:ind w:left="45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19">
    <w:nsid w:val="75A51445"/>
    <w:multiLevelType w:val="hybridMultilevel"/>
    <w:tmpl w:val="8FFC62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E313C8"/>
    <w:multiLevelType w:val="multilevel"/>
    <w:tmpl w:val="16C01852"/>
    <w:lvl w:ilvl="0">
      <w:start w:val="9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9D374DF"/>
    <w:multiLevelType w:val="multilevel"/>
    <w:tmpl w:val="2F3A34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50" w:hanging="75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750" w:hanging="75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>
    <w:nsid w:val="7C0405DE"/>
    <w:multiLevelType w:val="multilevel"/>
    <w:tmpl w:val="A59A712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C7F620E"/>
    <w:multiLevelType w:val="hybridMultilevel"/>
    <w:tmpl w:val="30CC6D76"/>
    <w:lvl w:ilvl="0" w:tplc="B46E930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1"/>
  </w:num>
  <w:num w:numId="3">
    <w:abstractNumId w:val="20"/>
  </w:num>
  <w:num w:numId="4">
    <w:abstractNumId w:val="8"/>
  </w:num>
  <w:num w:numId="5">
    <w:abstractNumId w:val="14"/>
  </w:num>
  <w:num w:numId="6">
    <w:abstractNumId w:val="15"/>
  </w:num>
  <w:num w:numId="7">
    <w:abstractNumId w:val="7"/>
  </w:num>
  <w:num w:numId="8">
    <w:abstractNumId w:val="11"/>
  </w:num>
  <w:num w:numId="9">
    <w:abstractNumId w:val="22"/>
  </w:num>
  <w:num w:numId="10">
    <w:abstractNumId w:val="5"/>
  </w:num>
  <w:num w:numId="11">
    <w:abstractNumId w:val="3"/>
  </w:num>
  <w:num w:numId="12">
    <w:abstractNumId w:val="2"/>
  </w:num>
  <w:num w:numId="13">
    <w:abstractNumId w:val="0"/>
  </w:num>
  <w:num w:numId="14">
    <w:abstractNumId w:val="6"/>
  </w:num>
  <w:num w:numId="15">
    <w:abstractNumId w:val="12"/>
  </w:num>
  <w:num w:numId="16">
    <w:abstractNumId w:val="23"/>
  </w:num>
  <w:num w:numId="17">
    <w:abstractNumId w:val="16"/>
  </w:num>
  <w:num w:numId="18">
    <w:abstractNumId w:val="21"/>
  </w:num>
  <w:num w:numId="19">
    <w:abstractNumId w:val="19"/>
  </w:num>
  <w:num w:numId="20">
    <w:abstractNumId w:val="13"/>
  </w:num>
  <w:num w:numId="21">
    <w:abstractNumId w:val="17"/>
  </w:num>
  <w:num w:numId="22">
    <w:abstractNumId w:val="4"/>
  </w:num>
  <w:num w:numId="23">
    <w:abstractNumId w:val="9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MbAwMDQ2szS3NDVR0lEKTi0uzszPAymwqAUAflwXYiwAAAA="/>
  </w:docVars>
  <w:rsids>
    <w:rsidRoot w:val="00A54A4A"/>
    <w:rsid w:val="00004CEE"/>
    <w:rsid w:val="000055E2"/>
    <w:rsid w:val="00005C65"/>
    <w:rsid w:val="00005CDD"/>
    <w:rsid w:val="000071EF"/>
    <w:rsid w:val="0000770C"/>
    <w:rsid w:val="00010C82"/>
    <w:rsid w:val="0001257D"/>
    <w:rsid w:val="000130E3"/>
    <w:rsid w:val="00014009"/>
    <w:rsid w:val="00017868"/>
    <w:rsid w:val="00025215"/>
    <w:rsid w:val="000259FB"/>
    <w:rsid w:val="00025E73"/>
    <w:rsid w:val="000267FA"/>
    <w:rsid w:val="00027EAD"/>
    <w:rsid w:val="000311AC"/>
    <w:rsid w:val="0003163A"/>
    <w:rsid w:val="000318DF"/>
    <w:rsid w:val="00031C50"/>
    <w:rsid w:val="000339EF"/>
    <w:rsid w:val="00034333"/>
    <w:rsid w:val="00037180"/>
    <w:rsid w:val="000375F6"/>
    <w:rsid w:val="00040A17"/>
    <w:rsid w:val="00040C2F"/>
    <w:rsid w:val="00042670"/>
    <w:rsid w:val="00043BE3"/>
    <w:rsid w:val="00044A85"/>
    <w:rsid w:val="00045BE3"/>
    <w:rsid w:val="00050A66"/>
    <w:rsid w:val="00050D1F"/>
    <w:rsid w:val="00051C5B"/>
    <w:rsid w:val="00052FF3"/>
    <w:rsid w:val="00053416"/>
    <w:rsid w:val="00053F32"/>
    <w:rsid w:val="00056752"/>
    <w:rsid w:val="000571B7"/>
    <w:rsid w:val="00057D77"/>
    <w:rsid w:val="00061BE8"/>
    <w:rsid w:val="0006540A"/>
    <w:rsid w:val="000668F7"/>
    <w:rsid w:val="00067E3C"/>
    <w:rsid w:val="00072022"/>
    <w:rsid w:val="00073084"/>
    <w:rsid w:val="00073497"/>
    <w:rsid w:val="00076C12"/>
    <w:rsid w:val="00076EF9"/>
    <w:rsid w:val="000775F5"/>
    <w:rsid w:val="00077BF1"/>
    <w:rsid w:val="00077F88"/>
    <w:rsid w:val="00081CA4"/>
    <w:rsid w:val="000836C1"/>
    <w:rsid w:val="0008462C"/>
    <w:rsid w:val="000859A3"/>
    <w:rsid w:val="00086EEC"/>
    <w:rsid w:val="00086F43"/>
    <w:rsid w:val="000935A0"/>
    <w:rsid w:val="00095979"/>
    <w:rsid w:val="000A0BE9"/>
    <w:rsid w:val="000A4B5A"/>
    <w:rsid w:val="000A52A4"/>
    <w:rsid w:val="000B047C"/>
    <w:rsid w:val="000B05D9"/>
    <w:rsid w:val="000B33C3"/>
    <w:rsid w:val="000B35AF"/>
    <w:rsid w:val="000B409F"/>
    <w:rsid w:val="000B55E7"/>
    <w:rsid w:val="000B570E"/>
    <w:rsid w:val="000B752E"/>
    <w:rsid w:val="000B7C29"/>
    <w:rsid w:val="000C1A17"/>
    <w:rsid w:val="000C312A"/>
    <w:rsid w:val="000C3644"/>
    <w:rsid w:val="000C3F54"/>
    <w:rsid w:val="000C5720"/>
    <w:rsid w:val="000C7785"/>
    <w:rsid w:val="000C7DD3"/>
    <w:rsid w:val="000D00AF"/>
    <w:rsid w:val="000D0699"/>
    <w:rsid w:val="000D0AB9"/>
    <w:rsid w:val="000D2E73"/>
    <w:rsid w:val="000D5DEB"/>
    <w:rsid w:val="000D7D38"/>
    <w:rsid w:val="000E0E6C"/>
    <w:rsid w:val="000E179B"/>
    <w:rsid w:val="000E1D36"/>
    <w:rsid w:val="000E3839"/>
    <w:rsid w:val="000E3D9E"/>
    <w:rsid w:val="000E55C3"/>
    <w:rsid w:val="000E5969"/>
    <w:rsid w:val="000E6D28"/>
    <w:rsid w:val="000F07C8"/>
    <w:rsid w:val="000F0DD8"/>
    <w:rsid w:val="000F0F9C"/>
    <w:rsid w:val="000F2653"/>
    <w:rsid w:val="000F2E36"/>
    <w:rsid w:val="000F6125"/>
    <w:rsid w:val="000F6B7F"/>
    <w:rsid w:val="000F6F0C"/>
    <w:rsid w:val="000F7535"/>
    <w:rsid w:val="00100585"/>
    <w:rsid w:val="00100ED9"/>
    <w:rsid w:val="001018F3"/>
    <w:rsid w:val="001049C6"/>
    <w:rsid w:val="00111BBD"/>
    <w:rsid w:val="001158F9"/>
    <w:rsid w:val="00116141"/>
    <w:rsid w:val="001169A8"/>
    <w:rsid w:val="00120765"/>
    <w:rsid w:val="00121BE8"/>
    <w:rsid w:val="0012583E"/>
    <w:rsid w:val="00127206"/>
    <w:rsid w:val="00132B54"/>
    <w:rsid w:val="00133B75"/>
    <w:rsid w:val="00137164"/>
    <w:rsid w:val="00140F31"/>
    <w:rsid w:val="0014236B"/>
    <w:rsid w:val="00142422"/>
    <w:rsid w:val="00144D32"/>
    <w:rsid w:val="00147DE7"/>
    <w:rsid w:val="00150EC1"/>
    <w:rsid w:val="00153C9C"/>
    <w:rsid w:val="00155301"/>
    <w:rsid w:val="001553ED"/>
    <w:rsid w:val="00155C14"/>
    <w:rsid w:val="00160397"/>
    <w:rsid w:val="00170AA9"/>
    <w:rsid w:val="00170E4D"/>
    <w:rsid w:val="001712A5"/>
    <w:rsid w:val="00173019"/>
    <w:rsid w:val="00174782"/>
    <w:rsid w:val="001750EE"/>
    <w:rsid w:val="00180DC3"/>
    <w:rsid w:val="00181510"/>
    <w:rsid w:val="0018164B"/>
    <w:rsid w:val="001832DA"/>
    <w:rsid w:val="00187B11"/>
    <w:rsid w:val="00194B0A"/>
    <w:rsid w:val="00195F1C"/>
    <w:rsid w:val="001A13BC"/>
    <w:rsid w:val="001A1FB3"/>
    <w:rsid w:val="001A4907"/>
    <w:rsid w:val="001A4B3E"/>
    <w:rsid w:val="001A4BEA"/>
    <w:rsid w:val="001A6C86"/>
    <w:rsid w:val="001A75FF"/>
    <w:rsid w:val="001B0C79"/>
    <w:rsid w:val="001B56CC"/>
    <w:rsid w:val="001B5D29"/>
    <w:rsid w:val="001B6E58"/>
    <w:rsid w:val="001C0010"/>
    <w:rsid w:val="001C0B33"/>
    <w:rsid w:val="001C1BB0"/>
    <w:rsid w:val="001C4D06"/>
    <w:rsid w:val="001C65CF"/>
    <w:rsid w:val="001C66CE"/>
    <w:rsid w:val="001C6D20"/>
    <w:rsid w:val="001D2B4E"/>
    <w:rsid w:val="001D321F"/>
    <w:rsid w:val="001D4A9A"/>
    <w:rsid w:val="001D515D"/>
    <w:rsid w:val="001D5D02"/>
    <w:rsid w:val="001D72F5"/>
    <w:rsid w:val="001E389A"/>
    <w:rsid w:val="001E539C"/>
    <w:rsid w:val="001E5F4D"/>
    <w:rsid w:val="001E5FC5"/>
    <w:rsid w:val="001F1ACE"/>
    <w:rsid w:val="001F1D0E"/>
    <w:rsid w:val="001F2B76"/>
    <w:rsid w:val="001F2DCE"/>
    <w:rsid w:val="001F3951"/>
    <w:rsid w:val="001F66C7"/>
    <w:rsid w:val="00200E8E"/>
    <w:rsid w:val="002016F9"/>
    <w:rsid w:val="00204661"/>
    <w:rsid w:val="0020548B"/>
    <w:rsid w:val="00205AFE"/>
    <w:rsid w:val="00205EB1"/>
    <w:rsid w:val="00206215"/>
    <w:rsid w:val="0020753D"/>
    <w:rsid w:val="00207A41"/>
    <w:rsid w:val="002104F0"/>
    <w:rsid w:val="002105DD"/>
    <w:rsid w:val="00212330"/>
    <w:rsid w:val="00214191"/>
    <w:rsid w:val="00220565"/>
    <w:rsid w:val="002209E0"/>
    <w:rsid w:val="00221DD0"/>
    <w:rsid w:val="00224A19"/>
    <w:rsid w:val="0022579F"/>
    <w:rsid w:val="00225DE0"/>
    <w:rsid w:val="00226A98"/>
    <w:rsid w:val="00227BBB"/>
    <w:rsid w:val="00230551"/>
    <w:rsid w:val="00230E44"/>
    <w:rsid w:val="002352AF"/>
    <w:rsid w:val="00240BEA"/>
    <w:rsid w:val="00240ED9"/>
    <w:rsid w:val="00241679"/>
    <w:rsid w:val="002439E6"/>
    <w:rsid w:val="0024501A"/>
    <w:rsid w:val="002450C9"/>
    <w:rsid w:val="002451D5"/>
    <w:rsid w:val="00246B08"/>
    <w:rsid w:val="002479E6"/>
    <w:rsid w:val="0025078B"/>
    <w:rsid w:val="00253C8F"/>
    <w:rsid w:val="00253FAE"/>
    <w:rsid w:val="00260D84"/>
    <w:rsid w:val="00263457"/>
    <w:rsid w:val="002646F0"/>
    <w:rsid w:val="002656D5"/>
    <w:rsid w:val="00265A5A"/>
    <w:rsid w:val="00265B24"/>
    <w:rsid w:val="00270B34"/>
    <w:rsid w:val="00270C9E"/>
    <w:rsid w:val="00271A4C"/>
    <w:rsid w:val="002733EA"/>
    <w:rsid w:val="00274EB4"/>
    <w:rsid w:val="00275652"/>
    <w:rsid w:val="00275D11"/>
    <w:rsid w:val="0027706B"/>
    <w:rsid w:val="002776AF"/>
    <w:rsid w:val="002800FD"/>
    <w:rsid w:val="002801B6"/>
    <w:rsid w:val="0028119B"/>
    <w:rsid w:val="0028319C"/>
    <w:rsid w:val="00284724"/>
    <w:rsid w:val="00292E11"/>
    <w:rsid w:val="00293237"/>
    <w:rsid w:val="00293815"/>
    <w:rsid w:val="00294149"/>
    <w:rsid w:val="002A15A7"/>
    <w:rsid w:val="002A1F8B"/>
    <w:rsid w:val="002A290C"/>
    <w:rsid w:val="002A2B82"/>
    <w:rsid w:val="002A3249"/>
    <w:rsid w:val="002A4AC6"/>
    <w:rsid w:val="002A6429"/>
    <w:rsid w:val="002B2FF5"/>
    <w:rsid w:val="002B3A82"/>
    <w:rsid w:val="002B54D6"/>
    <w:rsid w:val="002B580B"/>
    <w:rsid w:val="002B5EEE"/>
    <w:rsid w:val="002B7386"/>
    <w:rsid w:val="002C0332"/>
    <w:rsid w:val="002C034E"/>
    <w:rsid w:val="002C232C"/>
    <w:rsid w:val="002C4F9D"/>
    <w:rsid w:val="002C511F"/>
    <w:rsid w:val="002C6858"/>
    <w:rsid w:val="002C6F42"/>
    <w:rsid w:val="002D174E"/>
    <w:rsid w:val="002D18F9"/>
    <w:rsid w:val="002D1FC6"/>
    <w:rsid w:val="002D2211"/>
    <w:rsid w:val="002D3780"/>
    <w:rsid w:val="002D38A1"/>
    <w:rsid w:val="002D3B48"/>
    <w:rsid w:val="002E2500"/>
    <w:rsid w:val="002E26DE"/>
    <w:rsid w:val="002E2810"/>
    <w:rsid w:val="002E33FD"/>
    <w:rsid w:val="002E4978"/>
    <w:rsid w:val="002E4C8B"/>
    <w:rsid w:val="002E54AC"/>
    <w:rsid w:val="002E5593"/>
    <w:rsid w:val="002E6FF7"/>
    <w:rsid w:val="002E77B8"/>
    <w:rsid w:val="002F1D16"/>
    <w:rsid w:val="002F6BC9"/>
    <w:rsid w:val="002F6DB2"/>
    <w:rsid w:val="0030364D"/>
    <w:rsid w:val="00304017"/>
    <w:rsid w:val="003057D8"/>
    <w:rsid w:val="003079C1"/>
    <w:rsid w:val="00313604"/>
    <w:rsid w:val="003138DE"/>
    <w:rsid w:val="00315F38"/>
    <w:rsid w:val="00316B15"/>
    <w:rsid w:val="003177BF"/>
    <w:rsid w:val="00317872"/>
    <w:rsid w:val="00317F63"/>
    <w:rsid w:val="003255C4"/>
    <w:rsid w:val="0032630E"/>
    <w:rsid w:val="0032632C"/>
    <w:rsid w:val="00326CA1"/>
    <w:rsid w:val="00330093"/>
    <w:rsid w:val="00330F15"/>
    <w:rsid w:val="00332F8E"/>
    <w:rsid w:val="003344D1"/>
    <w:rsid w:val="00336442"/>
    <w:rsid w:val="00336B06"/>
    <w:rsid w:val="003429DD"/>
    <w:rsid w:val="0034324E"/>
    <w:rsid w:val="0034560E"/>
    <w:rsid w:val="003459FE"/>
    <w:rsid w:val="0034616E"/>
    <w:rsid w:val="003471EE"/>
    <w:rsid w:val="0035001C"/>
    <w:rsid w:val="00351062"/>
    <w:rsid w:val="003548B0"/>
    <w:rsid w:val="00355136"/>
    <w:rsid w:val="00357DEA"/>
    <w:rsid w:val="00360A71"/>
    <w:rsid w:val="00360FC5"/>
    <w:rsid w:val="003618B9"/>
    <w:rsid w:val="00362E37"/>
    <w:rsid w:val="003631A1"/>
    <w:rsid w:val="00363B87"/>
    <w:rsid w:val="00364DE7"/>
    <w:rsid w:val="003658CA"/>
    <w:rsid w:val="00365DB9"/>
    <w:rsid w:val="00366123"/>
    <w:rsid w:val="00370BF0"/>
    <w:rsid w:val="00371B24"/>
    <w:rsid w:val="003732E6"/>
    <w:rsid w:val="00373460"/>
    <w:rsid w:val="00375658"/>
    <w:rsid w:val="003761EB"/>
    <w:rsid w:val="003766D1"/>
    <w:rsid w:val="00377D2F"/>
    <w:rsid w:val="00377F74"/>
    <w:rsid w:val="00380196"/>
    <w:rsid w:val="00384A8A"/>
    <w:rsid w:val="00384E2E"/>
    <w:rsid w:val="00385AAC"/>
    <w:rsid w:val="00386997"/>
    <w:rsid w:val="00387A3E"/>
    <w:rsid w:val="00390D04"/>
    <w:rsid w:val="0039236C"/>
    <w:rsid w:val="00392DC1"/>
    <w:rsid w:val="0039641B"/>
    <w:rsid w:val="003A1096"/>
    <w:rsid w:val="003A2F2F"/>
    <w:rsid w:val="003A44A0"/>
    <w:rsid w:val="003A5493"/>
    <w:rsid w:val="003A6C3B"/>
    <w:rsid w:val="003B0198"/>
    <w:rsid w:val="003B5DA3"/>
    <w:rsid w:val="003B6885"/>
    <w:rsid w:val="003C08B4"/>
    <w:rsid w:val="003C1187"/>
    <w:rsid w:val="003C22FE"/>
    <w:rsid w:val="003C4920"/>
    <w:rsid w:val="003C747C"/>
    <w:rsid w:val="003D00C3"/>
    <w:rsid w:val="003D04A6"/>
    <w:rsid w:val="003D06FD"/>
    <w:rsid w:val="003D2469"/>
    <w:rsid w:val="003D6BB4"/>
    <w:rsid w:val="003D7CE8"/>
    <w:rsid w:val="003D7D17"/>
    <w:rsid w:val="003E13E6"/>
    <w:rsid w:val="003E1A89"/>
    <w:rsid w:val="003E3AD3"/>
    <w:rsid w:val="003E3E4B"/>
    <w:rsid w:val="003E415F"/>
    <w:rsid w:val="003E5CA3"/>
    <w:rsid w:val="003E5CE4"/>
    <w:rsid w:val="003E684E"/>
    <w:rsid w:val="003F11C6"/>
    <w:rsid w:val="003F225C"/>
    <w:rsid w:val="003F754E"/>
    <w:rsid w:val="003F75B6"/>
    <w:rsid w:val="00400348"/>
    <w:rsid w:val="00400633"/>
    <w:rsid w:val="00406852"/>
    <w:rsid w:val="00412E55"/>
    <w:rsid w:val="00414309"/>
    <w:rsid w:val="00416C3A"/>
    <w:rsid w:val="00416F67"/>
    <w:rsid w:val="00422043"/>
    <w:rsid w:val="004236E9"/>
    <w:rsid w:val="004243AC"/>
    <w:rsid w:val="00425495"/>
    <w:rsid w:val="00430F79"/>
    <w:rsid w:val="0043122D"/>
    <w:rsid w:val="00435B20"/>
    <w:rsid w:val="004374BE"/>
    <w:rsid w:val="00437DC6"/>
    <w:rsid w:val="00441211"/>
    <w:rsid w:val="00443419"/>
    <w:rsid w:val="00445858"/>
    <w:rsid w:val="00446CBE"/>
    <w:rsid w:val="0045258D"/>
    <w:rsid w:val="004539FB"/>
    <w:rsid w:val="004549C0"/>
    <w:rsid w:val="00455E2F"/>
    <w:rsid w:val="004622B2"/>
    <w:rsid w:val="00466C92"/>
    <w:rsid w:val="0047151B"/>
    <w:rsid w:val="00474D98"/>
    <w:rsid w:val="004757AF"/>
    <w:rsid w:val="00480A04"/>
    <w:rsid w:val="00481415"/>
    <w:rsid w:val="00481C4F"/>
    <w:rsid w:val="004824DD"/>
    <w:rsid w:val="00483119"/>
    <w:rsid w:val="004908E4"/>
    <w:rsid w:val="00490AF6"/>
    <w:rsid w:val="0049718D"/>
    <w:rsid w:val="004A13CF"/>
    <w:rsid w:val="004A142F"/>
    <w:rsid w:val="004A3F55"/>
    <w:rsid w:val="004A5362"/>
    <w:rsid w:val="004A641A"/>
    <w:rsid w:val="004B0DC3"/>
    <w:rsid w:val="004B136D"/>
    <w:rsid w:val="004C0ED1"/>
    <w:rsid w:val="004C1043"/>
    <w:rsid w:val="004C156B"/>
    <w:rsid w:val="004C210F"/>
    <w:rsid w:val="004C2666"/>
    <w:rsid w:val="004C2AC6"/>
    <w:rsid w:val="004C558A"/>
    <w:rsid w:val="004D0ACF"/>
    <w:rsid w:val="004D41F2"/>
    <w:rsid w:val="004D4302"/>
    <w:rsid w:val="004D4942"/>
    <w:rsid w:val="004D5AF5"/>
    <w:rsid w:val="004D6C7B"/>
    <w:rsid w:val="004E112A"/>
    <w:rsid w:val="004E23BC"/>
    <w:rsid w:val="004E2A97"/>
    <w:rsid w:val="004E427C"/>
    <w:rsid w:val="004E65D1"/>
    <w:rsid w:val="004E6BF7"/>
    <w:rsid w:val="004E7469"/>
    <w:rsid w:val="004F1247"/>
    <w:rsid w:val="004F20E3"/>
    <w:rsid w:val="004F3F64"/>
    <w:rsid w:val="004F6673"/>
    <w:rsid w:val="005010DE"/>
    <w:rsid w:val="00501302"/>
    <w:rsid w:val="00501541"/>
    <w:rsid w:val="00502ECF"/>
    <w:rsid w:val="00512011"/>
    <w:rsid w:val="00517DBB"/>
    <w:rsid w:val="00520579"/>
    <w:rsid w:val="0052114F"/>
    <w:rsid w:val="00523AC2"/>
    <w:rsid w:val="00525E33"/>
    <w:rsid w:val="00525F44"/>
    <w:rsid w:val="0052663E"/>
    <w:rsid w:val="005277DC"/>
    <w:rsid w:val="0052787F"/>
    <w:rsid w:val="00532846"/>
    <w:rsid w:val="00533230"/>
    <w:rsid w:val="00533C63"/>
    <w:rsid w:val="00535F1F"/>
    <w:rsid w:val="00537062"/>
    <w:rsid w:val="0053760C"/>
    <w:rsid w:val="00537CB0"/>
    <w:rsid w:val="00540353"/>
    <w:rsid w:val="005407C3"/>
    <w:rsid w:val="00541FA2"/>
    <w:rsid w:val="005441F7"/>
    <w:rsid w:val="00544833"/>
    <w:rsid w:val="005458BF"/>
    <w:rsid w:val="00546214"/>
    <w:rsid w:val="00546430"/>
    <w:rsid w:val="00550950"/>
    <w:rsid w:val="00551870"/>
    <w:rsid w:val="00554B4A"/>
    <w:rsid w:val="00556979"/>
    <w:rsid w:val="00560C98"/>
    <w:rsid w:val="00564C87"/>
    <w:rsid w:val="00565BDF"/>
    <w:rsid w:val="005676E5"/>
    <w:rsid w:val="00567D7A"/>
    <w:rsid w:val="00574411"/>
    <w:rsid w:val="0057582C"/>
    <w:rsid w:val="00576B89"/>
    <w:rsid w:val="00576BAD"/>
    <w:rsid w:val="00576E50"/>
    <w:rsid w:val="00577B53"/>
    <w:rsid w:val="00580CCF"/>
    <w:rsid w:val="0058288B"/>
    <w:rsid w:val="00583DD7"/>
    <w:rsid w:val="0058509B"/>
    <w:rsid w:val="005872BB"/>
    <w:rsid w:val="00587A2D"/>
    <w:rsid w:val="005902C5"/>
    <w:rsid w:val="0059107A"/>
    <w:rsid w:val="00591B6A"/>
    <w:rsid w:val="00596264"/>
    <w:rsid w:val="00596C1A"/>
    <w:rsid w:val="005A15B1"/>
    <w:rsid w:val="005A1D7C"/>
    <w:rsid w:val="005A35A3"/>
    <w:rsid w:val="005A5111"/>
    <w:rsid w:val="005A5286"/>
    <w:rsid w:val="005A5E30"/>
    <w:rsid w:val="005A6FD6"/>
    <w:rsid w:val="005A7515"/>
    <w:rsid w:val="005A7711"/>
    <w:rsid w:val="005B1740"/>
    <w:rsid w:val="005B205E"/>
    <w:rsid w:val="005B3981"/>
    <w:rsid w:val="005B6C05"/>
    <w:rsid w:val="005B758F"/>
    <w:rsid w:val="005B7C3A"/>
    <w:rsid w:val="005C2158"/>
    <w:rsid w:val="005C2798"/>
    <w:rsid w:val="005C32CE"/>
    <w:rsid w:val="005C3F4F"/>
    <w:rsid w:val="005C4E7D"/>
    <w:rsid w:val="005C54B0"/>
    <w:rsid w:val="005D3819"/>
    <w:rsid w:val="005D482E"/>
    <w:rsid w:val="005D6C77"/>
    <w:rsid w:val="005D6D4B"/>
    <w:rsid w:val="005E0D12"/>
    <w:rsid w:val="005E2908"/>
    <w:rsid w:val="005E2E34"/>
    <w:rsid w:val="005E58BD"/>
    <w:rsid w:val="005E6565"/>
    <w:rsid w:val="005F2FA3"/>
    <w:rsid w:val="005F3F38"/>
    <w:rsid w:val="005F4961"/>
    <w:rsid w:val="006007D7"/>
    <w:rsid w:val="00600B27"/>
    <w:rsid w:val="00601377"/>
    <w:rsid w:val="0060427C"/>
    <w:rsid w:val="0060505B"/>
    <w:rsid w:val="00606C2C"/>
    <w:rsid w:val="00607B9D"/>
    <w:rsid w:val="00612894"/>
    <w:rsid w:val="00616B55"/>
    <w:rsid w:val="006201C0"/>
    <w:rsid w:val="006225C3"/>
    <w:rsid w:val="00622703"/>
    <w:rsid w:val="00623EDC"/>
    <w:rsid w:val="00624A8F"/>
    <w:rsid w:val="00624CE5"/>
    <w:rsid w:val="00624F40"/>
    <w:rsid w:val="00627221"/>
    <w:rsid w:val="0063030C"/>
    <w:rsid w:val="006321FD"/>
    <w:rsid w:val="00632A19"/>
    <w:rsid w:val="006356E6"/>
    <w:rsid w:val="0064061D"/>
    <w:rsid w:val="00641902"/>
    <w:rsid w:val="00642E53"/>
    <w:rsid w:val="006457E9"/>
    <w:rsid w:val="00645CE8"/>
    <w:rsid w:val="00645D4F"/>
    <w:rsid w:val="00647BCC"/>
    <w:rsid w:val="0065118C"/>
    <w:rsid w:val="006524FD"/>
    <w:rsid w:val="006546F8"/>
    <w:rsid w:val="00654FFC"/>
    <w:rsid w:val="006552E4"/>
    <w:rsid w:val="00657CB3"/>
    <w:rsid w:val="00657E5C"/>
    <w:rsid w:val="00660A0F"/>
    <w:rsid w:val="006634A8"/>
    <w:rsid w:val="00663ABF"/>
    <w:rsid w:val="00663DBD"/>
    <w:rsid w:val="006648CA"/>
    <w:rsid w:val="006669C1"/>
    <w:rsid w:val="00667994"/>
    <w:rsid w:val="00667A39"/>
    <w:rsid w:val="00667A3B"/>
    <w:rsid w:val="00670792"/>
    <w:rsid w:val="00671505"/>
    <w:rsid w:val="00676408"/>
    <w:rsid w:val="00676567"/>
    <w:rsid w:val="00677F3F"/>
    <w:rsid w:val="00681C51"/>
    <w:rsid w:val="00683927"/>
    <w:rsid w:val="0068581F"/>
    <w:rsid w:val="006877AB"/>
    <w:rsid w:val="006901D7"/>
    <w:rsid w:val="00693B9F"/>
    <w:rsid w:val="00696110"/>
    <w:rsid w:val="006966C8"/>
    <w:rsid w:val="006A1873"/>
    <w:rsid w:val="006A31D6"/>
    <w:rsid w:val="006A53D8"/>
    <w:rsid w:val="006A6EC7"/>
    <w:rsid w:val="006A75EC"/>
    <w:rsid w:val="006A7D6E"/>
    <w:rsid w:val="006B2919"/>
    <w:rsid w:val="006B3BDF"/>
    <w:rsid w:val="006B4014"/>
    <w:rsid w:val="006B519F"/>
    <w:rsid w:val="006B630C"/>
    <w:rsid w:val="006C3163"/>
    <w:rsid w:val="006D0F75"/>
    <w:rsid w:val="006D1453"/>
    <w:rsid w:val="006D1ABE"/>
    <w:rsid w:val="006D25A2"/>
    <w:rsid w:val="006D315B"/>
    <w:rsid w:val="006D35F7"/>
    <w:rsid w:val="006D50A1"/>
    <w:rsid w:val="006D7848"/>
    <w:rsid w:val="006E0907"/>
    <w:rsid w:val="006E109C"/>
    <w:rsid w:val="006E21AC"/>
    <w:rsid w:val="006E26BD"/>
    <w:rsid w:val="006E2873"/>
    <w:rsid w:val="006E2899"/>
    <w:rsid w:val="006E5657"/>
    <w:rsid w:val="006E7645"/>
    <w:rsid w:val="006E7BCC"/>
    <w:rsid w:val="006F0C23"/>
    <w:rsid w:val="006F2155"/>
    <w:rsid w:val="006F2500"/>
    <w:rsid w:val="006F606D"/>
    <w:rsid w:val="006F68E7"/>
    <w:rsid w:val="007003EB"/>
    <w:rsid w:val="00701F13"/>
    <w:rsid w:val="00702249"/>
    <w:rsid w:val="00704F1F"/>
    <w:rsid w:val="007079A0"/>
    <w:rsid w:val="0071129A"/>
    <w:rsid w:val="00720065"/>
    <w:rsid w:val="007220A6"/>
    <w:rsid w:val="00722244"/>
    <w:rsid w:val="00722DCA"/>
    <w:rsid w:val="00725766"/>
    <w:rsid w:val="00725994"/>
    <w:rsid w:val="00725FA8"/>
    <w:rsid w:val="00726F8B"/>
    <w:rsid w:val="00730043"/>
    <w:rsid w:val="007318BB"/>
    <w:rsid w:val="00731BD2"/>
    <w:rsid w:val="0073253B"/>
    <w:rsid w:val="0073314A"/>
    <w:rsid w:val="007331C1"/>
    <w:rsid w:val="007344B5"/>
    <w:rsid w:val="007344DE"/>
    <w:rsid w:val="007419E5"/>
    <w:rsid w:val="0074256A"/>
    <w:rsid w:val="0074269A"/>
    <w:rsid w:val="007447E6"/>
    <w:rsid w:val="007454FF"/>
    <w:rsid w:val="0074767E"/>
    <w:rsid w:val="00747C52"/>
    <w:rsid w:val="00750122"/>
    <w:rsid w:val="00752B6C"/>
    <w:rsid w:val="007557DC"/>
    <w:rsid w:val="007562BC"/>
    <w:rsid w:val="0075637B"/>
    <w:rsid w:val="00756420"/>
    <w:rsid w:val="00762FFF"/>
    <w:rsid w:val="00763FE0"/>
    <w:rsid w:val="00764DF3"/>
    <w:rsid w:val="007668C0"/>
    <w:rsid w:val="00767532"/>
    <w:rsid w:val="007702A8"/>
    <w:rsid w:val="00772E4F"/>
    <w:rsid w:val="007747CF"/>
    <w:rsid w:val="00775C53"/>
    <w:rsid w:val="007761C6"/>
    <w:rsid w:val="0077666F"/>
    <w:rsid w:val="00776D3F"/>
    <w:rsid w:val="0077785E"/>
    <w:rsid w:val="00780A74"/>
    <w:rsid w:val="007819A9"/>
    <w:rsid w:val="007836AA"/>
    <w:rsid w:val="00783A6E"/>
    <w:rsid w:val="0078736C"/>
    <w:rsid w:val="00795CC7"/>
    <w:rsid w:val="00796F09"/>
    <w:rsid w:val="007A1782"/>
    <w:rsid w:val="007A2B91"/>
    <w:rsid w:val="007A48FF"/>
    <w:rsid w:val="007A4A3F"/>
    <w:rsid w:val="007A6ABF"/>
    <w:rsid w:val="007A7BF5"/>
    <w:rsid w:val="007B0F77"/>
    <w:rsid w:val="007B1454"/>
    <w:rsid w:val="007B390A"/>
    <w:rsid w:val="007B3B14"/>
    <w:rsid w:val="007B4E3F"/>
    <w:rsid w:val="007B5883"/>
    <w:rsid w:val="007B5DC1"/>
    <w:rsid w:val="007B6DE3"/>
    <w:rsid w:val="007C24D9"/>
    <w:rsid w:val="007C54A9"/>
    <w:rsid w:val="007C6013"/>
    <w:rsid w:val="007C7429"/>
    <w:rsid w:val="007D0B9C"/>
    <w:rsid w:val="007D273E"/>
    <w:rsid w:val="007D29F7"/>
    <w:rsid w:val="007D2B55"/>
    <w:rsid w:val="007D3A07"/>
    <w:rsid w:val="007D44CB"/>
    <w:rsid w:val="007D58D2"/>
    <w:rsid w:val="007E3975"/>
    <w:rsid w:val="007E4198"/>
    <w:rsid w:val="007E4C7F"/>
    <w:rsid w:val="007E6C99"/>
    <w:rsid w:val="007E77B8"/>
    <w:rsid w:val="007E7BE7"/>
    <w:rsid w:val="007E7CA4"/>
    <w:rsid w:val="007F1201"/>
    <w:rsid w:val="007F1348"/>
    <w:rsid w:val="007F3B37"/>
    <w:rsid w:val="007F60D1"/>
    <w:rsid w:val="007F67D4"/>
    <w:rsid w:val="0080057B"/>
    <w:rsid w:val="00800B50"/>
    <w:rsid w:val="0080224D"/>
    <w:rsid w:val="0080286A"/>
    <w:rsid w:val="00803516"/>
    <w:rsid w:val="00810755"/>
    <w:rsid w:val="00813A66"/>
    <w:rsid w:val="00817F30"/>
    <w:rsid w:val="00820B20"/>
    <w:rsid w:val="00821CA7"/>
    <w:rsid w:val="00822E3B"/>
    <w:rsid w:val="008259FC"/>
    <w:rsid w:val="00827315"/>
    <w:rsid w:val="0083035E"/>
    <w:rsid w:val="008315E0"/>
    <w:rsid w:val="008316C7"/>
    <w:rsid w:val="008324B2"/>
    <w:rsid w:val="008344AD"/>
    <w:rsid w:val="00842CE6"/>
    <w:rsid w:val="008438E6"/>
    <w:rsid w:val="00844504"/>
    <w:rsid w:val="0084513B"/>
    <w:rsid w:val="008507A1"/>
    <w:rsid w:val="00850D18"/>
    <w:rsid w:val="008533C8"/>
    <w:rsid w:val="0086028B"/>
    <w:rsid w:val="00861ECF"/>
    <w:rsid w:val="00862084"/>
    <w:rsid w:val="0086396B"/>
    <w:rsid w:val="00871519"/>
    <w:rsid w:val="00872A3D"/>
    <w:rsid w:val="00873BEE"/>
    <w:rsid w:val="00874934"/>
    <w:rsid w:val="00874F15"/>
    <w:rsid w:val="00875212"/>
    <w:rsid w:val="00876129"/>
    <w:rsid w:val="008764B2"/>
    <w:rsid w:val="0087778B"/>
    <w:rsid w:val="00877B96"/>
    <w:rsid w:val="008805C6"/>
    <w:rsid w:val="008843CE"/>
    <w:rsid w:val="00884B7E"/>
    <w:rsid w:val="00887D37"/>
    <w:rsid w:val="00896E61"/>
    <w:rsid w:val="008A1155"/>
    <w:rsid w:val="008A1D24"/>
    <w:rsid w:val="008A1F34"/>
    <w:rsid w:val="008A4250"/>
    <w:rsid w:val="008A5AF2"/>
    <w:rsid w:val="008A5EEA"/>
    <w:rsid w:val="008A7498"/>
    <w:rsid w:val="008A7F65"/>
    <w:rsid w:val="008B3C5D"/>
    <w:rsid w:val="008B56A2"/>
    <w:rsid w:val="008B7131"/>
    <w:rsid w:val="008C4566"/>
    <w:rsid w:val="008C6F92"/>
    <w:rsid w:val="008C722E"/>
    <w:rsid w:val="008D0E32"/>
    <w:rsid w:val="008D1023"/>
    <w:rsid w:val="008D37E2"/>
    <w:rsid w:val="008D44F7"/>
    <w:rsid w:val="008D4D07"/>
    <w:rsid w:val="008D7A1D"/>
    <w:rsid w:val="008E0D43"/>
    <w:rsid w:val="008E203D"/>
    <w:rsid w:val="008E262A"/>
    <w:rsid w:val="008E3A61"/>
    <w:rsid w:val="008E5791"/>
    <w:rsid w:val="008E7B0B"/>
    <w:rsid w:val="008F23F5"/>
    <w:rsid w:val="008F309F"/>
    <w:rsid w:val="008F3462"/>
    <w:rsid w:val="008F3D8C"/>
    <w:rsid w:val="008F4005"/>
    <w:rsid w:val="009020ED"/>
    <w:rsid w:val="009030BD"/>
    <w:rsid w:val="009078BC"/>
    <w:rsid w:val="00910183"/>
    <w:rsid w:val="00914CB2"/>
    <w:rsid w:val="00916175"/>
    <w:rsid w:val="009163F1"/>
    <w:rsid w:val="009167D1"/>
    <w:rsid w:val="00917923"/>
    <w:rsid w:val="009201FE"/>
    <w:rsid w:val="00921C0E"/>
    <w:rsid w:val="009229AE"/>
    <w:rsid w:val="00923705"/>
    <w:rsid w:val="00925A00"/>
    <w:rsid w:val="00925F6F"/>
    <w:rsid w:val="009304BF"/>
    <w:rsid w:val="00931F10"/>
    <w:rsid w:val="0093339D"/>
    <w:rsid w:val="0093530C"/>
    <w:rsid w:val="00936C30"/>
    <w:rsid w:val="009418E8"/>
    <w:rsid w:val="009434F6"/>
    <w:rsid w:val="00943C91"/>
    <w:rsid w:val="00947550"/>
    <w:rsid w:val="00950EE7"/>
    <w:rsid w:val="00951ED1"/>
    <w:rsid w:val="00952003"/>
    <w:rsid w:val="00952D02"/>
    <w:rsid w:val="00952EC5"/>
    <w:rsid w:val="0095507C"/>
    <w:rsid w:val="00955911"/>
    <w:rsid w:val="00956619"/>
    <w:rsid w:val="00956879"/>
    <w:rsid w:val="00956DC7"/>
    <w:rsid w:val="00956F0F"/>
    <w:rsid w:val="00957555"/>
    <w:rsid w:val="00960DC5"/>
    <w:rsid w:val="00960F0D"/>
    <w:rsid w:val="00961424"/>
    <w:rsid w:val="00961580"/>
    <w:rsid w:val="00963244"/>
    <w:rsid w:val="00963AA5"/>
    <w:rsid w:val="009646C7"/>
    <w:rsid w:val="00965E62"/>
    <w:rsid w:val="009678A2"/>
    <w:rsid w:val="009713FE"/>
    <w:rsid w:val="00972057"/>
    <w:rsid w:val="00972F2D"/>
    <w:rsid w:val="00975DB7"/>
    <w:rsid w:val="009778D7"/>
    <w:rsid w:val="00982094"/>
    <w:rsid w:val="00982715"/>
    <w:rsid w:val="00985244"/>
    <w:rsid w:val="00985831"/>
    <w:rsid w:val="00987127"/>
    <w:rsid w:val="00990B59"/>
    <w:rsid w:val="00992C35"/>
    <w:rsid w:val="00994C58"/>
    <w:rsid w:val="00996308"/>
    <w:rsid w:val="00996A84"/>
    <w:rsid w:val="009A0A0A"/>
    <w:rsid w:val="009A14DE"/>
    <w:rsid w:val="009A20EB"/>
    <w:rsid w:val="009A2A4F"/>
    <w:rsid w:val="009A306C"/>
    <w:rsid w:val="009A5446"/>
    <w:rsid w:val="009B5278"/>
    <w:rsid w:val="009B6BA9"/>
    <w:rsid w:val="009B7724"/>
    <w:rsid w:val="009B7E15"/>
    <w:rsid w:val="009C0D20"/>
    <w:rsid w:val="009C1BFD"/>
    <w:rsid w:val="009C1DD9"/>
    <w:rsid w:val="009C1EBC"/>
    <w:rsid w:val="009C428D"/>
    <w:rsid w:val="009C5A6E"/>
    <w:rsid w:val="009C6C8C"/>
    <w:rsid w:val="009C6F0A"/>
    <w:rsid w:val="009D0A2D"/>
    <w:rsid w:val="009D18E2"/>
    <w:rsid w:val="009D3C9B"/>
    <w:rsid w:val="009D40D0"/>
    <w:rsid w:val="009D5884"/>
    <w:rsid w:val="009E05B8"/>
    <w:rsid w:val="009E127E"/>
    <w:rsid w:val="009E5716"/>
    <w:rsid w:val="009E7797"/>
    <w:rsid w:val="009E7854"/>
    <w:rsid w:val="009E7F03"/>
    <w:rsid w:val="009F5ECD"/>
    <w:rsid w:val="00A02541"/>
    <w:rsid w:val="00A04214"/>
    <w:rsid w:val="00A05444"/>
    <w:rsid w:val="00A05E8C"/>
    <w:rsid w:val="00A071D3"/>
    <w:rsid w:val="00A10209"/>
    <w:rsid w:val="00A11800"/>
    <w:rsid w:val="00A11DF2"/>
    <w:rsid w:val="00A14D80"/>
    <w:rsid w:val="00A156B0"/>
    <w:rsid w:val="00A16AC4"/>
    <w:rsid w:val="00A21CD9"/>
    <w:rsid w:val="00A21E45"/>
    <w:rsid w:val="00A2336C"/>
    <w:rsid w:val="00A24406"/>
    <w:rsid w:val="00A245FD"/>
    <w:rsid w:val="00A255DE"/>
    <w:rsid w:val="00A263D5"/>
    <w:rsid w:val="00A31FAD"/>
    <w:rsid w:val="00A33551"/>
    <w:rsid w:val="00A35AC2"/>
    <w:rsid w:val="00A36BB7"/>
    <w:rsid w:val="00A417D0"/>
    <w:rsid w:val="00A41D7F"/>
    <w:rsid w:val="00A427AA"/>
    <w:rsid w:val="00A43767"/>
    <w:rsid w:val="00A4692A"/>
    <w:rsid w:val="00A50A9D"/>
    <w:rsid w:val="00A54A4A"/>
    <w:rsid w:val="00A56377"/>
    <w:rsid w:val="00A57327"/>
    <w:rsid w:val="00A62BFA"/>
    <w:rsid w:val="00A649CC"/>
    <w:rsid w:val="00A659C2"/>
    <w:rsid w:val="00A67D8F"/>
    <w:rsid w:val="00A739A7"/>
    <w:rsid w:val="00A75D29"/>
    <w:rsid w:val="00A760AD"/>
    <w:rsid w:val="00A762AC"/>
    <w:rsid w:val="00A77947"/>
    <w:rsid w:val="00A77FB2"/>
    <w:rsid w:val="00A83C82"/>
    <w:rsid w:val="00A84FF8"/>
    <w:rsid w:val="00A93479"/>
    <w:rsid w:val="00A9577B"/>
    <w:rsid w:val="00A95952"/>
    <w:rsid w:val="00A959F9"/>
    <w:rsid w:val="00A972F8"/>
    <w:rsid w:val="00AA13CF"/>
    <w:rsid w:val="00AA629A"/>
    <w:rsid w:val="00AA7F5A"/>
    <w:rsid w:val="00AB08FF"/>
    <w:rsid w:val="00AB0926"/>
    <w:rsid w:val="00AB098A"/>
    <w:rsid w:val="00AB1C6E"/>
    <w:rsid w:val="00AB43A0"/>
    <w:rsid w:val="00AC00DC"/>
    <w:rsid w:val="00AC2293"/>
    <w:rsid w:val="00AC639F"/>
    <w:rsid w:val="00AC7EEF"/>
    <w:rsid w:val="00AC7F4B"/>
    <w:rsid w:val="00AD12CA"/>
    <w:rsid w:val="00AD20BE"/>
    <w:rsid w:val="00AD2596"/>
    <w:rsid w:val="00AD2869"/>
    <w:rsid w:val="00AD4625"/>
    <w:rsid w:val="00AD4B19"/>
    <w:rsid w:val="00AD5CA7"/>
    <w:rsid w:val="00AD71B3"/>
    <w:rsid w:val="00AE064B"/>
    <w:rsid w:val="00AE0812"/>
    <w:rsid w:val="00AE4254"/>
    <w:rsid w:val="00AE72B9"/>
    <w:rsid w:val="00AF05D5"/>
    <w:rsid w:val="00AF1039"/>
    <w:rsid w:val="00AF247D"/>
    <w:rsid w:val="00AF583F"/>
    <w:rsid w:val="00AF630C"/>
    <w:rsid w:val="00AF7603"/>
    <w:rsid w:val="00B03125"/>
    <w:rsid w:val="00B048CD"/>
    <w:rsid w:val="00B05810"/>
    <w:rsid w:val="00B059DE"/>
    <w:rsid w:val="00B06A6F"/>
    <w:rsid w:val="00B112FA"/>
    <w:rsid w:val="00B12951"/>
    <w:rsid w:val="00B12C2A"/>
    <w:rsid w:val="00B14B34"/>
    <w:rsid w:val="00B17883"/>
    <w:rsid w:val="00B2203C"/>
    <w:rsid w:val="00B2505B"/>
    <w:rsid w:val="00B25426"/>
    <w:rsid w:val="00B2592C"/>
    <w:rsid w:val="00B25D16"/>
    <w:rsid w:val="00B2749E"/>
    <w:rsid w:val="00B3033C"/>
    <w:rsid w:val="00B31B59"/>
    <w:rsid w:val="00B32F1D"/>
    <w:rsid w:val="00B33581"/>
    <w:rsid w:val="00B35223"/>
    <w:rsid w:val="00B355D0"/>
    <w:rsid w:val="00B37EC9"/>
    <w:rsid w:val="00B408AF"/>
    <w:rsid w:val="00B408E2"/>
    <w:rsid w:val="00B41045"/>
    <w:rsid w:val="00B44408"/>
    <w:rsid w:val="00B44D71"/>
    <w:rsid w:val="00B459A7"/>
    <w:rsid w:val="00B51A2A"/>
    <w:rsid w:val="00B52DAE"/>
    <w:rsid w:val="00B53930"/>
    <w:rsid w:val="00B5507B"/>
    <w:rsid w:val="00B6145A"/>
    <w:rsid w:val="00B63BE1"/>
    <w:rsid w:val="00B64C77"/>
    <w:rsid w:val="00B64E78"/>
    <w:rsid w:val="00B667E5"/>
    <w:rsid w:val="00B721A2"/>
    <w:rsid w:val="00B7296B"/>
    <w:rsid w:val="00B72F3D"/>
    <w:rsid w:val="00B77442"/>
    <w:rsid w:val="00B80208"/>
    <w:rsid w:val="00B805EA"/>
    <w:rsid w:val="00B808B2"/>
    <w:rsid w:val="00B809C6"/>
    <w:rsid w:val="00B82058"/>
    <w:rsid w:val="00B82484"/>
    <w:rsid w:val="00B8441B"/>
    <w:rsid w:val="00B84F9B"/>
    <w:rsid w:val="00B85590"/>
    <w:rsid w:val="00B86522"/>
    <w:rsid w:val="00B86C85"/>
    <w:rsid w:val="00B96340"/>
    <w:rsid w:val="00B9737F"/>
    <w:rsid w:val="00BA08FC"/>
    <w:rsid w:val="00BA0BED"/>
    <w:rsid w:val="00BA2F66"/>
    <w:rsid w:val="00BB06C3"/>
    <w:rsid w:val="00BB1AB5"/>
    <w:rsid w:val="00BB40EE"/>
    <w:rsid w:val="00BB42F5"/>
    <w:rsid w:val="00BB4985"/>
    <w:rsid w:val="00BB4991"/>
    <w:rsid w:val="00BB5EAA"/>
    <w:rsid w:val="00BC3444"/>
    <w:rsid w:val="00BC3586"/>
    <w:rsid w:val="00BC6B2F"/>
    <w:rsid w:val="00BD0FA5"/>
    <w:rsid w:val="00BD3497"/>
    <w:rsid w:val="00BD5299"/>
    <w:rsid w:val="00BE2782"/>
    <w:rsid w:val="00BE4028"/>
    <w:rsid w:val="00BE4B17"/>
    <w:rsid w:val="00BE7E3D"/>
    <w:rsid w:val="00BE7E47"/>
    <w:rsid w:val="00BF04C9"/>
    <w:rsid w:val="00BF3174"/>
    <w:rsid w:val="00BF751B"/>
    <w:rsid w:val="00C00936"/>
    <w:rsid w:val="00C011B8"/>
    <w:rsid w:val="00C02387"/>
    <w:rsid w:val="00C02598"/>
    <w:rsid w:val="00C0288E"/>
    <w:rsid w:val="00C03F73"/>
    <w:rsid w:val="00C04D2C"/>
    <w:rsid w:val="00C05167"/>
    <w:rsid w:val="00C10B50"/>
    <w:rsid w:val="00C11104"/>
    <w:rsid w:val="00C122B8"/>
    <w:rsid w:val="00C12E93"/>
    <w:rsid w:val="00C14E5F"/>
    <w:rsid w:val="00C15CA1"/>
    <w:rsid w:val="00C17450"/>
    <w:rsid w:val="00C21A34"/>
    <w:rsid w:val="00C23BF6"/>
    <w:rsid w:val="00C27A8B"/>
    <w:rsid w:val="00C31398"/>
    <w:rsid w:val="00C34F44"/>
    <w:rsid w:val="00C35353"/>
    <w:rsid w:val="00C35465"/>
    <w:rsid w:val="00C364FD"/>
    <w:rsid w:val="00C42DA8"/>
    <w:rsid w:val="00C45510"/>
    <w:rsid w:val="00C46A8A"/>
    <w:rsid w:val="00C46E51"/>
    <w:rsid w:val="00C47F88"/>
    <w:rsid w:val="00C51355"/>
    <w:rsid w:val="00C513A6"/>
    <w:rsid w:val="00C515A4"/>
    <w:rsid w:val="00C525D0"/>
    <w:rsid w:val="00C534DA"/>
    <w:rsid w:val="00C53C79"/>
    <w:rsid w:val="00C55365"/>
    <w:rsid w:val="00C563DA"/>
    <w:rsid w:val="00C565E1"/>
    <w:rsid w:val="00C5687C"/>
    <w:rsid w:val="00C56DFE"/>
    <w:rsid w:val="00C57D72"/>
    <w:rsid w:val="00C606DC"/>
    <w:rsid w:val="00C607A0"/>
    <w:rsid w:val="00C62125"/>
    <w:rsid w:val="00C6235B"/>
    <w:rsid w:val="00C65317"/>
    <w:rsid w:val="00C66455"/>
    <w:rsid w:val="00C67F5D"/>
    <w:rsid w:val="00C70348"/>
    <w:rsid w:val="00C7297A"/>
    <w:rsid w:val="00C73C82"/>
    <w:rsid w:val="00C757C2"/>
    <w:rsid w:val="00C75A82"/>
    <w:rsid w:val="00C76F73"/>
    <w:rsid w:val="00C81012"/>
    <w:rsid w:val="00C8403D"/>
    <w:rsid w:val="00C84392"/>
    <w:rsid w:val="00C84CEF"/>
    <w:rsid w:val="00C9140E"/>
    <w:rsid w:val="00C944F9"/>
    <w:rsid w:val="00C95563"/>
    <w:rsid w:val="00C95D2B"/>
    <w:rsid w:val="00C95E01"/>
    <w:rsid w:val="00C972CB"/>
    <w:rsid w:val="00CA0B2E"/>
    <w:rsid w:val="00CA305F"/>
    <w:rsid w:val="00CA371F"/>
    <w:rsid w:val="00CA3A2D"/>
    <w:rsid w:val="00CA3D7F"/>
    <w:rsid w:val="00CA5327"/>
    <w:rsid w:val="00CA5FFB"/>
    <w:rsid w:val="00CA7D7D"/>
    <w:rsid w:val="00CA7E1E"/>
    <w:rsid w:val="00CB47E2"/>
    <w:rsid w:val="00CC5DE8"/>
    <w:rsid w:val="00CC61E5"/>
    <w:rsid w:val="00CC7407"/>
    <w:rsid w:val="00CD111F"/>
    <w:rsid w:val="00CD1F40"/>
    <w:rsid w:val="00CD27C8"/>
    <w:rsid w:val="00CD4AEB"/>
    <w:rsid w:val="00CD70E3"/>
    <w:rsid w:val="00CD71D5"/>
    <w:rsid w:val="00CD7AEC"/>
    <w:rsid w:val="00CD7CA4"/>
    <w:rsid w:val="00CE2788"/>
    <w:rsid w:val="00CE49B1"/>
    <w:rsid w:val="00CE5B1D"/>
    <w:rsid w:val="00CE73EA"/>
    <w:rsid w:val="00CE7937"/>
    <w:rsid w:val="00CE7AD0"/>
    <w:rsid w:val="00CF0D15"/>
    <w:rsid w:val="00CF0FFA"/>
    <w:rsid w:val="00CF1222"/>
    <w:rsid w:val="00CF23E0"/>
    <w:rsid w:val="00CF6EAA"/>
    <w:rsid w:val="00CF7CA0"/>
    <w:rsid w:val="00D01002"/>
    <w:rsid w:val="00D026E8"/>
    <w:rsid w:val="00D03C77"/>
    <w:rsid w:val="00D04A15"/>
    <w:rsid w:val="00D104BE"/>
    <w:rsid w:val="00D13176"/>
    <w:rsid w:val="00D148E0"/>
    <w:rsid w:val="00D15604"/>
    <w:rsid w:val="00D15687"/>
    <w:rsid w:val="00D16FD0"/>
    <w:rsid w:val="00D17B4B"/>
    <w:rsid w:val="00D242E0"/>
    <w:rsid w:val="00D2479C"/>
    <w:rsid w:val="00D278B6"/>
    <w:rsid w:val="00D27B91"/>
    <w:rsid w:val="00D324FB"/>
    <w:rsid w:val="00D33443"/>
    <w:rsid w:val="00D33ABC"/>
    <w:rsid w:val="00D35C0F"/>
    <w:rsid w:val="00D36822"/>
    <w:rsid w:val="00D36CDD"/>
    <w:rsid w:val="00D466BC"/>
    <w:rsid w:val="00D4709B"/>
    <w:rsid w:val="00D5113C"/>
    <w:rsid w:val="00D5158C"/>
    <w:rsid w:val="00D524DD"/>
    <w:rsid w:val="00D52F9F"/>
    <w:rsid w:val="00D54008"/>
    <w:rsid w:val="00D54595"/>
    <w:rsid w:val="00D6022C"/>
    <w:rsid w:val="00D61FDD"/>
    <w:rsid w:val="00D622AC"/>
    <w:rsid w:val="00D62380"/>
    <w:rsid w:val="00D6561B"/>
    <w:rsid w:val="00D6702E"/>
    <w:rsid w:val="00D70FA6"/>
    <w:rsid w:val="00D74C98"/>
    <w:rsid w:val="00D75235"/>
    <w:rsid w:val="00D765CD"/>
    <w:rsid w:val="00D76F0D"/>
    <w:rsid w:val="00D77143"/>
    <w:rsid w:val="00D808A2"/>
    <w:rsid w:val="00D81539"/>
    <w:rsid w:val="00D820C5"/>
    <w:rsid w:val="00D831A1"/>
    <w:rsid w:val="00D83E5E"/>
    <w:rsid w:val="00D84295"/>
    <w:rsid w:val="00D847D2"/>
    <w:rsid w:val="00D84A27"/>
    <w:rsid w:val="00D84FB2"/>
    <w:rsid w:val="00D8556A"/>
    <w:rsid w:val="00D860D9"/>
    <w:rsid w:val="00D86B2E"/>
    <w:rsid w:val="00D87164"/>
    <w:rsid w:val="00D87DE9"/>
    <w:rsid w:val="00D944D3"/>
    <w:rsid w:val="00D95CD0"/>
    <w:rsid w:val="00DB20BD"/>
    <w:rsid w:val="00DB24EA"/>
    <w:rsid w:val="00DB31DF"/>
    <w:rsid w:val="00DB5D7F"/>
    <w:rsid w:val="00DB6D69"/>
    <w:rsid w:val="00DB770C"/>
    <w:rsid w:val="00DC257A"/>
    <w:rsid w:val="00DC2ADA"/>
    <w:rsid w:val="00DC4200"/>
    <w:rsid w:val="00DC78EF"/>
    <w:rsid w:val="00DD3EFE"/>
    <w:rsid w:val="00DD59D8"/>
    <w:rsid w:val="00DD6CEB"/>
    <w:rsid w:val="00DD73ED"/>
    <w:rsid w:val="00DE00DD"/>
    <w:rsid w:val="00DE27B5"/>
    <w:rsid w:val="00DE402D"/>
    <w:rsid w:val="00DE6734"/>
    <w:rsid w:val="00DE78C6"/>
    <w:rsid w:val="00DE7F6F"/>
    <w:rsid w:val="00DF0868"/>
    <w:rsid w:val="00DF399E"/>
    <w:rsid w:val="00DF4DD3"/>
    <w:rsid w:val="00DF7985"/>
    <w:rsid w:val="00DF79C0"/>
    <w:rsid w:val="00E01029"/>
    <w:rsid w:val="00E06CF4"/>
    <w:rsid w:val="00E06EDF"/>
    <w:rsid w:val="00E0731D"/>
    <w:rsid w:val="00E10DBC"/>
    <w:rsid w:val="00E114C8"/>
    <w:rsid w:val="00E131D8"/>
    <w:rsid w:val="00E146C1"/>
    <w:rsid w:val="00E14938"/>
    <w:rsid w:val="00E14C6F"/>
    <w:rsid w:val="00E171DF"/>
    <w:rsid w:val="00E23DA7"/>
    <w:rsid w:val="00E25E2E"/>
    <w:rsid w:val="00E26A2F"/>
    <w:rsid w:val="00E26CA9"/>
    <w:rsid w:val="00E30746"/>
    <w:rsid w:val="00E3192E"/>
    <w:rsid w:val="00E3558D"/>
    <w:rsid w:val="00E367BA"/>
    <w:rsid w:val="00E407B4"/>
    <w:rsid w:val="00E43498"/>
    <w:rsid w:val="00E4481C"/>
    <w:rsid w:val="00E47376"/>
    <w:rsid w:val="00E5145F"/>
    <w:rsid w:val="00E53DC3"/>
    <w:rsid w:val="00E56485"/>
    <w:rsid w:val="00E56788"/>
    <w:rsid w:val="00E56839"/>
    <w:rsid w:val="00E6122D"/>
    <w:rsid w:val="00E6136F"/>
    <w:rsid w:val="00E651FD"/>
    <w:rsid w:val="00E67AC8"/>
    <w:rsid w:val="00E67D9F"/>
    <w:rsid w:val="00E73220"/>
    <w:rsid w:val="00E74E2E"/>
    <w:rsid w:val="00E74F0D"/>
    <w:rsid w:val="00E75958"/>
    <w:rsid w:val="00E76730"/>
    <w:rsid w:val="00E76D37"/>
    <w:rsid w:val="00E82119"/>
    <w:rsid w:val="00E83880"/>
    <w:rsid w:val="00E84F4A"/>
    <w:rsid w:val="00E94589"/>
    <w:rsid w:val="00E96411"/>
    <w:rsid w:val="00E96D71"/>
    <w:rsid w:val="00E96E5C"/>
    <w:rsid w:val="00EA04D5"/>
    <w:rsid w:val="00EA09C4"/>
    <w:rsid w:val="00EA250F"/>
    <w:rsid w:val="00EA384E"/>
    <w:rsid w:val="00EA495F"/>
    <w:rsid w:val="00EA6A32"/>
    <w:rsid w:val="00EB061A"/>
    <w:rsid w:val="00EB11D0"/>
    <w:rsid w:val="00EB18EF"/>
    <w:rsid w:val="00EB2672"/>
    <w:rsid w:val="00EB3807"/>
    <w:rsid w:val="00EB4E00"/>
    <w:rsid w:val="00EB55B7"/>
    <w:rsid w:val="00EB58B4"/>
    <w:rsid w:val="00EB5DB8"/>
    <w:rsid w:val="00EB7211"/>
    <w:rsid w:val="00EC291F"/>
    <w:rsid w:val="00EC4437"/>
    <w:rsid w:val="00EC7697"/>
    <w:rsid w:val="00ED175D"/>
    <w:rsid w:val="00ED6A86"/>
    <w:rsid w:val="00EE1E4B"/>
    <w:rsid w:val="00EE2924"/>
    <w:rsid w:val="00EE6AB4"/>
    <w:rsid w:val="00EE7463"/>
    <w:rsid w:val="00EF0DE5"/>
    <w:rsid w:val="00EF279C"/>
    <w:rsid w:val="00EF46A9"/>
    <w:rsid w:val="00EF5695"/>
    <w:rsid w:val="00EF5D98"/>
    <w:rsid w:val="00EF6490"/>
    <w:rsid w:val="00EF680C"/>
    <w:rsid w:val="00EF6CC4"/>
    <w:rsid w:val="00EF6E9B"/>
    <w:rsid w:val="00F003C5"/>
    <w:rsid w:val="00F01B40"/>
    <w:rsid w:val="00F0258E"/>
    <w:rsid w:val="00F045CF"/>
    <w:rsid w:val="00F04B7C"/>
    <w:rsid w:val="00F06DB2"/>
    <w:rsid w:val="00F0755F"/>
    <w:rsid w:val="00F12248"/>
    <w:rsid w:val="00F161FE"/>
    <w:rsid w:val="00F202D1"/>
    <w:rsid w:val="00F2168B"/>
    <w:rsid w:val="00F2248D"/>
    <w:rsid w:val="00F22C14"/>
    <w:rsid w:val="00F24940"/>
    <w:rsid w:val="00F25AE1"/>
    <w:rsid w:val="00F27A35"/>
    <w:rsid w:val="00F30D56"/>
    <w:rsid w:val="00F31377"/>
    <w:rsid w:val="00F31FB2"/>
    <w:rsid w:val="00F32925"/>
    <w:rsid w:val="00F345E6"/>
    <w:rsid w:val="00F362FA"/>
    <w:rsid w:val="00F37080"/>
    <w:rsid w:val="00F37ABA"/>
    <w:rsid w:val="00F4563A"/>
    <w:rsid w:val="00F4613E"/>
    <w:rsid w:val="00F46EBF"/>
    <w:rsid w:val="00F4795B"/>
    <w:rsid w:val="00F47D07"/>
    <w:rsid w:val="00F52761"/>
    <w:rsid w:val="00F52B7A"/>
    <w:rsid w:val="00F53B15"/>
    <w:rsid w:val="00F555DA"/>
    <w:rsid w:val="00F556B0"/>
    <w:rsid w:val="00F56179"/>
    <w:rsid w:val="00F57263"/>
    <w:rsid w:val="00F57381"/>
    <w:rsid w:val="00F5768A"/>
    <w:rsid w:val="00F62769"/>
    <w:rsid w:val="00F649B1"/>
    <w:rsid w:val="00F67159"/>
    <w:rsid w:val="00F67532"/>
    <w:rsid w:val="00F71544"/>
    <w:rsid w:val="00F71932"/>
    <w:rsid w:val="00F71DF5"/>
    <w:rsid w:val="00F71EC8"/>
    <w:rsid w:val="00F723AB"/>
    <w:rsid w:val="00F752D4"/>
    <w:rsid w:val="00F772E6"/>
    <w:rsid w:val="00F80150"/>
    <w:rsid w:val="00F8462E"/>
    <w:rsid w:val="00F84854"/>
    <w:rsid w:val="00F86F37"/>
    <w:rsid w:val="00F873E2"/>
    <w:rsid w:val="00F87C9E"/>
    <w:rsid w:val="00F901E0"/>
    <w:rsid w:val="00F9046C"/>
    <w:rsid w:val="00F916B8"/>
    <w:rsid w:val="00F93CCD"/>
    <w:rsid w:val="00F96657"/>
    <w:rsid w:val="00FA02B9"/>
    <w:rsid w:val="00FA04BB"/>
    <w:rsid w:val="00FA05E5"/>
    <w:rsid w:val="00FA0E60"/>
    <w:rsid w:val="00FA1D58"/>
    <w:rsid w:val="00FA599B"/>
    <w:rsid w:val="00FA6075"/>
    <w:rsid w:val="00FA6E9F"/>
    <w:rsid w:val="00FB012F"/>
    <w:rsid w:val="00FB2FA1"/>
    <w:rsid w:val="00FB3052"/>
    <w:rsid w:val="00FB3899"/>
    <w:rsid w:val="00FB799D"/>
    <w:rsid w:val="00FC057C"/>
    <w:rsid w:val="00FC34D5"/>
    <w:rsid w:val="00FC4E93"/>
    <w:rsid w:val="00FD0D32"/>
    <w:rsid w:val="00FD1521"/>
    <w:rsid w:val="00FD2AD3"/>
    <w:rsid w:val="00FD3D2E"/>
    <w:rsid w:val="00FD45E3"/>
    <w:rsid w:val="00FD79F7"/>
    <w:rsid w:val="00FE0A1C"/>
    <w:rsid w:val="00FE118B"/>
    <w:rsid w:val="00FE13D5"/>
    <w:rsid w:val="00FE1992"/>
    <w:rsid w:val="00FE30F0"/>
    <w:rsid w:val="00FE4523"/>
    <w:rsid w:val="00FE4613"/>
    <w:rsid w:val="00FE72F3"/>
    <w:rsid w:val="00FE7995"/>
    <w:rsid w:val="00FF3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0D1"/>
  </w:style>
  <w:style w:type="paragraph" w:styleId="Heading1">
    <w:name w:val="heading 1"/>
    <w:basedOn w:val="Normal"/>
    <w:next w:val="Normal"/>
    <w:link w:val="Heading1Char"/>
    <w:uiPriority w:val="9"/>
    <w:qFormat/>
    <w:rsid w:val="00A54A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4A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4A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eastAsia="zh-CN"/>
    </w:rPr>
  </w:style>
  <w:style w:type="paragraph" w:styleId="Heading4">
    <w:name w:val="heading 4"/>
    <w:basedOn w:val="Normal"/>
    <w:next w:val="Normal"/>
    <w:link w:val="Heading4Char"/>
    <w:rsid w:val="00A54A4A"/>
    <w:pPr>
      <w:keepNext/>
      <w:keepLines/>
      <w:spacing w:before="240" w:after="40"/>
      <w:outlineLvl w:val="3"/>
    </w:pPr>
    <w:rPr>
      <w:rFonts w:ascii="Calibri" w:eastAsia="SimSun" w:hAnsi="Calibri" w:cs="Times New Roman"/>
      <w:b/>
      <w:sz w:val="24"/>
      <w:szCs w:val="24"/>
      <w:lang w:eastAsia="zh-CN"/>
    </w:rPr>
  </w:style>
  <w:style w:type="paragraph" w:styleId="Heading5">
    <w:name w:val="heading 5"/>
    <w:basedOn w:val="Normal"/>
    <w:next w:val="Normal"/>
    <w:link w:val="Heading5Char"/>
    <w:rsid w:val="00A54A4A"/>
    <w:pPr>
      <w:keepNext/>
      <w:keepLines/>
      <w:spacing w:before="220" w:after="40"/>
      <w:outlineLvl w:val="4"/>
    </w:pPr>
    <w:rPr>
      <w:rFonts w:ascii="Calibri" w:eastAsia="SimSun" w:hAnsi="Calibri" w:cs="Times New Roman"/>
      <w:b/>
      <w:lang w:eastAsia="zh-CN"/>
    </w:rPr>
  </w:style>
  <w:style w:type="paragraph" w:styleId="Heading6">
    <w:name w:val="heading 6"/>
    <w:basedOn w:val="Normal"/>
    <w:next w:val="Normal"/>
    <w:link w:val="Heading6Char"/>
    <w:rsid w:val="00A54A4A"/>
    <w:pPr>
      <w:keepNext/>
      <w:keepLines/>
      <w:spacing w:before="200" w:after="40"/>
      <w:outlineLvl w:val="5"/>
    </w:pPr>
    <w:rPr>
      <w:rFonts w:ascii="Calibri" w:eastAsia="SimSun" w:hAnsi="Calibri" w:cs="Times New Roman"/>
      <w:b/>
      <w:sz w:val="20"/>
      <w:szCs w:val="20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4A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4A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A54A4A"/>
    <w:rPr>
      <w:rFonts w:asciiTheme="majorHAnsi" w:eastAsiaTheme="majorEastAsia" w:hAnsiTheme="majorHAnsi" w:cstheme="majorBidi"/>
      <w:b/>
      <w:bCs/>
      <w:color w:val="4F81BD" w:themeColor="accent1"/>
      <w:lang w:eastAsia="zh-CN"/>
    </w:rPr>
  </w:style>
  <w:style w:type="character" w:customStyle="1" w:styleId="Heading4Char">
    <w:name w:val="Heading 4 Char"/>
    <w:basedOn w:val="DefaultParagraphFont"/>
    <w:link w:val="Heading4"/>
    <w:rsid w:val="00A54A4A"/>
    <w:rPr>
      <w:rFonts w:ascii="Calibri" w:eastAsia="SimSun" w:hAnsi="Calibri" w:cs="Times New Roman"/>
      <w:b/>
      <w:sz w:val="24"/>
      <w:szCs w:val="24"/>
      <w:lang w:eastAsia="zh-CN"/>
    </w:rPr>
  </w:style>
  <w:style w:type="character" w:customStyle="1" w:styleId="Heading5Char">
    <w:name w:val="Heading 5 Char"/>
    <w:basedOn w:val="DefaultParagraphFont"/>
    <w:link w:val="Heading5"/>
    <w:rsid w:val="00A54A4A"/>
    <w:rPr>
      <w:rFonts w:ascii="Calibri" w:eastAsia="SimSun" w:hAnsi="Calibri" w:cs="Times New Roman"/>
      <w:b/>
      <w:lang w:eastAsia="zh-CN"/>
    </w:rPr>
  </w:style>
  <w:style w:type="character" w:customStyle="1" w:styleId="Heading6Char">
    <w:name w:val="Heading 6 Char"/>
    <w:basedOn w:val="DefaultParagraphFont"/>
    <w:link w:val="Heading6"/>
    <w:rsid w:val="00A54A4A"/>
    <w:rPr>
      <w:rFonts w:ascii="Calibri" w:eastAsia="SimSun" w:hAnsi="Calibri" w:cs="Times New Roman"/>
      <w:b/>
      <w:sz w:val="20"/>
      <w:szCs w:val="20"/>
      <w:lang w:eastAsia="zh-CN"/>
    </w:rPr>
  </w:style>
  <w:style w:type="numbering" w:customStyle="1" w:styleId="NoList1">
    <w:name w:val="No List1"/>
    <w:next w:val="NoList"/>
    <w:uiPriority w:val="99"/>
    <w:semiHidden/>
    <w:unhideWhenUsed/>
    <w:rsid w:val="00A54A4A"/>
  </w:style>
  <w:style w:type="paragraph" w:styleId="Title">
    <w:name w:val="Title"/>
    <w:basedOn w:val="Normal"/>
    <w:next w:val="Normal"/>
    <w:link w:val="TitleChar"/>
    <w:rsid w:val="00A54A4A"/>
    <w:pPr>
      <w:keepNext/>
      <w:keepLines/>
      <w:spacing w:before="480" w:after="120"/>
    </w:pPr>
    <w:rPr>
      <w:rFonts w:ascii="Calibri" w:eastAsia="SimSun" w:hAnsi="Calibri" w:cs="Times New Roman"/>
      <w:b/>
      <w:sz w:val="72"/>
      <w:szCs w:val="72"/>
      <w:lang w:eastAsia="zh-CN"/>
    </w:rPr>
  </w:style>
  <w:style w:type="character" w:customStyle="1" w:styleId="TitleChar">
    <w:name w:val="Title Char"/>
    <w:basedOn w:val="DefaultParagraphFont"/>
    <w:link w:val="Title"/>
    <w:rsid w:val="00A54A4A"/>
    <w:rPr>
      <w:rFonts w:ascii="Calibri" w:eastAsia="SimSun" w:hAnsi="Calibri" w:cs="Times New Roman"/>
      <w:b/>
      <w:sz w:val="72"/>
      <w:szCs w:val="72"/>
      <w:lang w:eastAsia="zh-CN"/>
    </w:rPr>
  </w:style>
  <w:style w:type="paragraph" w:styleId="ListParagraph">
    <w:name w:val="List Paragraph"/>
    <w:basedOn w:val="Normal"/>
    <w:uiPriority w:val="34"/>
    <w:qFormat/>
    <w:rsid w:val="00A54A4A"/>
    <w:pPr>
      <w:ind w:left="720"/>
      <w:contextualSpacing/>
    </w:pPr>
    <w:rPr>
      <w:rFonts w:ascii="Calibri" w:eastAsia="SimSun" w:hAnsi="Calibri" w:cs="Times New Roman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A54A4A"/>
    <w:pPr>
      <w:tabs>
        <w:tab w:val="center" w:pos="4680"/>
        <w:tab w:val="right" w:pos="9360"/>
      </w:tabs>
      <w:spacing w:after="0" w:line="240" w:lineRule="auto"/>
    </w:pPr>
    <w:rPr>
      <w:rFonts w:ascii="Calibri" w:eastAsia="SimSun" w:hAnsi="Calibri" w:cs="Times New Roman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54A4A"/>
    <w:rPr>
      <w:rFonts w:ascii="Calibri" w:eastAsia="SimSun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54A4A"/>
    <w:pPr>
      <w:tabs>
        <w:tab w:val="center" w:pos="4680"/>
        <w:tab w:val="right" w:pos="9360"/>
      </w:tabs>
      <w:spacing w:after="0" w:line="240" w:lineRule="auto"/>
    </w:pPr>
    <w:rPr>
      <w:rFonts w:ascii="Calibri" w:eastAsia="SimSun" w:hAnsi="Calibri" w:cs="Times New Roman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54A4A"/>
    <w:rPr>
      <w:rFonts w:ascii="Calibri" w:eastAsia="SimSun" w:hAnsi="Calibri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4A4A"/>
    <w:pPr>
      <w:spacing w:after="0" w:line="240" w:lineRule="auto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A4A"/>
    <w:rPr>
      <w:rFonts w:ascii="Tahoma" w:eastAsia="SimSun" w:hAnsi="Tahoma" w:cs="Tahoma"/>
      <w:sz w:val="16"/>
      <w:szCs w:val="16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A54A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4A4A"/>
    <w:pPr>
      <w:spacing w:line="240" w:lineRule="auto"/>
    </w:pPr>
    <w:rPr>
      <w:rFonts w:ascii="Calibri" w:eastAsia="SimSun" w:hAnsi="Calibri" w:cs="Times New Roman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4A4A"/>
    <w:rPr>
      <w:rFonts w:ascii="Calibri" w:eastAsia="SimSun" w:hAnsi="Calibri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4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4A4A"/>
    <w:rPr>
      <w:rFonts w:ascii="Calibri" w:eastAsia="SimSun" w:hAnsi="Calibri" w:cs="Times New Roman"/>
      <w:b/>
      <w:bCs/>
      <w:sz w:val="20"/>
      <w:szCs w:val="20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A54A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A54A4A"/>
    <w:rPr>
      <w:rFonts w:ascii="GothamRounded-Book" w:hAnsi="GothamRounded-Book" w:hint="default"/>
      <w:b w:val="0"/>
      <w:bCs w:val="0"/>
      <w:i w:val="0"/>
      <w:iCs w:val="0"/>
      <w:color w:val="01499A"/>
      <w:sz w:val="130"/>
      <w:szCs w:val="130"/>
    </w:rPr>
  </w:style>
  <w:style w:type="character" w:customStyle="1" w:styleId="fontstyle11">
    <w:name w:val="fontstyle11"/>
    <w:basedOn w:val="DefaultParagraphFont"/>
    <w:rsid w:val="00A54A4A"/>
    <w:rPr>
      <w:rFonts w:ascii="NewsGothicBT-Roman" w:hAnsi="NewsGothicBT-Roman" w:hint="default"/>
      <w:b w:val="0"/>
      <w:bCs w:val="0"/>
      <w:i w:val="0"/>
      <w:iCs w:val="0"/>
      <w:color w:val="1D1D1B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A54A4A"/>
    <w:pPr>
      <w:spacing w:after="0" w:line="240" w:lineRule="auto"/>
    </w:pPr>
    <w:rPr>
      <w:rFonts w:ascii="Calibri" w:eastAsia="Calibri" w:hAnsi="Calibri"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A54A4A"/>
    <w:pPr>
      <w:spacing w:after="0" w:line="240" w:lineRule="auto"/>
    </w:pPr>
    <w:rPr>
      <w:rFonts w:ascii="Calibri" w:eastAsia="Calibri" w:hAnsi="Calibri"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54A4A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23AC2"/>
    <w:pPr>
      <w:tabs>
        <w:tab w:val="right" w:leader="dot" w:pos="9350"/>
      </w:tabs>
      <w:spacing w:after="0" w:line="360" w:lineRule="auto"/>
    </w:pPr>
    <w:rPr>
      <w:rFonts w:ascii="Times New Roman" w:eastAsia="Times New Roman" w:hAnsi="Times New Roman" w:cs="Times New Roman"/>
      <w:b/>
      <w:bCs/>
      <w:noProof/>
      <w:sz w:val="24"/>
      <w:szCs w:val="24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A54A4A"/>
    <w:pPr>
      <w:spacing w:after="100"/>
      <w:ind w:left="220"/>
    </w:pPr>
    <w:rPr>
      <w:rFonts w:ascii="Calibri" w:eastAsia="SimSun" w:hAnsi="Calibri" w:cs="Times New Roman"/>
      <w:lang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A54A4A"/>
    <w:pPr>
      <w:spacing w:after="100"/>
      <w:ind w:left="440"/>
    </w:pPr>
    <w:rPr>
      <w:rFonts w:ascii="Calibri" w:eastAsia="SimSun" w:hAnsi="Calibri" w:cs="Times New Roman"/>
      <w:lang w:eastAsia="zh-CN"/>
    </w:rPr>
  </w:style>
  <w:style w:type="paragraph" w:styleId="Subtitle">
    <w:name w:val="Subtitle"/>
    <w:basedOn w:val="Normal"/>
    <w:next w:val="Normal"/>
    <w:link w:val="SubtitleChar"/>
    <w:rsid w:val="00A54A4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zh-CN"/>
    </w:rPr>
  </w:style>
  <w:style w:type="character" w:customStyle="1" w:styleId="SubtitleChar">
    <w:name w:val="Subtitle Char"/>
    <w:basedOn w:val="DefaultParagraphFont"/>
    <w:link w:val="Subtitle"/>
    <w:rsid w:val="00A54A4A"/>
    <w:rPr>
      <w:rFonts w:ascii="Georgia" w:eastAsia="Georgia" w:hAnsi="Georgia" w:cs="Georgia"/>
      <w:i/>
      <w:color w:val="666666"/>
      <w:sz w:val="48"/>
      <w:szCs w:val="48"/>
      <w:lang w:eastAsia="zh-CN"/>
    </w:rPr>
  </w:style>
  <w:style w:type="paragraph" w:styleId="Revision">
    <w:name w:val="Revision"/>
    <w:hidden/>
    <w:uiPriority w:val="99"/>
    <w:semiHidden/>
    <w:rsid w:val="00A54A4A"/>
    <w:pPr>
      <w:spacing w:after="0" w:line="240" w:lineRule="auto"/>
    </w:pPr>
    <w:rPr>
      <w:rFonts w:ascii="Calibri" w:eastAsia="SimSun" w:hAnsi="Calibri" w:cs="Times New Roman"/>
      <w:lang w:eastAsia="zh-CN"/>
    </w:rPr>
  </w:style>
  <w:style w:type="character" w:customStyle="1" w:styleId="fontstyle21">
    <w:name w:val="fontstyle21"/>
    <w:basedOn w:val="DefaultParagraphFont"/>
    <w:rsid w:val="00A54A4A"/>
    <w:rPr>
      <w:rFonts w:ascii="KeplerStd-Regular" w:hAnsi="KeplerStd-Regular" w:hint="default"/>
      <w:b w:val="0"/>
      <w:bCs w:val="0"/>
      <w:i w:val="0"/>
      <w:iCs w:val="0"/>
      <w:color w:val="242021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4A4A"/>
    <w:pPr>
      <w:outlineLvl w:val="9"/>
    </w:pPr>
    <w:rPr>
      <w:lang w:eastAsia="ja-JP"/>
    </w:rPr>
  </w:style>
  <w:style w:type="table" w:customStyle="1" w:styleId="TableGrid1">
    <w:name w:val="Table Grid1"/>
    <w:basedOn w:val="TableNormal"/>
    <w:next w:val="TableGrid"/>
    <w:uiPriority w:val="59"/>
    <w:rsid w:val="00A54A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A54A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2">
    <w:name w:val="Light Grid Accent 2"/>
    <w:basedOn w:val="TableNormal"/>
    <w:uiPriority w:val="62"/>
    <w:rsid w:val="00A54A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A54A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A54A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4A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54A4A"/>
    <w:rPr>
      <w:vertAlign w:val="superscript"/>
    </w:rPr>
  </w:style>
  <w:style w:type="table" w:customStyle="1" w:styleId="TableGrid3">
    <w:name w:val="Table Grid3"/>
    <w:basedOn w:val="TableNormal"/>
    <w:next w:val="TableGrid"/>
    <w:uiPriority w:val="59"/>
    <w:rsid w:val="00A54A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A54A4A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B2749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2749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2749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2749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2749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2749E"/>
    <w:pPr>
      <w:spacing w:after="100"/>
      <w:ind w:left="1760"/>
    </w:pPr>
    <w:rPr>
      <w:rFonts w:eastAsiaTheme="minorEastAsi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0D1"/>
  </w:style>
  <w:style w:type="paragraph" w:styleId="Heading1">
    <w:name w:val="heading 1"/>
    <w:basedOn w:val="Normal"/>
    <w:next w:val="Normal"/>
    <w:link w:val="Heading1Char"/>
    <w:uiPriority w:val="9"/>
    <w:qFormat/>
    <w:rsid w:val="00A54A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4A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4A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eastAsia="zh-CN"/>
    </w:rPr>
  </w:style>
  <w:style w:type="paragraph" w:styleId="Heading4">
    <w:name w:val="heading 4"/>
    <w:basedOn w:val="Normal"/>
    <w:next w:val="Normal"/>
    <w:link w:val="Heading4Char"/>
    <w:rsid w:val="00A54A4A"/>
    <w:pPr>
      <w:keepNext/>
      <w:keepLines/>
      <w:spacing w:before="240" w:after="40"/>
      <w:outlineLvl w:val="3"/>
    </w:pPr>
    <w:rPr>
      <w:rFonts w:ascii="Calibri" w:eastAsia="SimSun" w:hAnsi="Calibri" w:cs="Times New Roman"/>
      <w:b/>
      <w:sz w:val="24"/>
      <w:szCs w:val="24"/>
      <w:lang w:eastAsia="zh-CN"/>
    </w:rPr>
  </w:style>
  <w:style w:type="paragraph" w:styleId="Heading5">
    <w:name w:val="heading 5"/>
    <w:basedOn w:val="Normal"/>
    <w:next w:val="Normal"/>
    <w:link w:val="Heading5Char"/>
    <w:rsid w:val="00A54A4A"/>
    <w:pPr>
      <w:keepNext/>
      <w:keepLines/>
      <w:spacing w:before="220" w:after="40"/>
      <w:outlineLvl w:val="4"/>
    </w:pPr>
    <w:rPr>
      <w:rFonts w:ascii="Calibri" w:eastAsia="SimSun" w:hAnsi="Calibri" w:cs="Times New Roman"/>
      <w:b/>
      <w:lang w:eastAsia="zh-CN"/>
    </w:rPr>
  </w:style>
  <w:style w:type="paragraph" w:styleId="Heading6">
    <w:name w:val="heading 6"/>
    <w:basedOn w:val="Normal"/>
    <w:next w:val="Normal"/>
    <w:link w:val="Heading6Char"/>
    <w:rsid w:val="00A54A4A"/>
    <w:pPr>
      <w:keepNext/>
      <w:keepLines/>
      <w:spacing w:before="200" w:after="40"/>
      <w:outlineLvl w:val="5"/>
    </w:pPr>
    <w:rPr>
      <w:rFonts w:ascii="Calibri" w:eastAsia="SimSun" w:hAnsi="Calibri" w:cs="Times New Roman"/>
      <w:b/>
      <w:sz w:val="20"/>
      <w:szCs w:val="20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4A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54A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A54A4A"/>
    <w:rPr>
      <w:rFonts w:asciiTheme="majorHAnsi" w:eastAsiaTheme="majorEastAsia" w:hAnsiTheme="majorHAnsi" w:cstheme="majorBidi"/>
      <w:b/>
      <w:bCs/>
      <w:color w:val="4F81BD" w:themeColor="accent1"/>
      <w:lang w:eastAsia="zh-CN"/>
    </w:rPr>
  </w:style>
  <w:style w:type="character" w:customStyle="1" w:styleId="Heading4Char">
    <w:name w:val="Heading 4 Char"/>
    <w:basedOn w:val="DefaultParagraphFont"/>
    <w:link w:val="Heading4"/>
    <w:rsid w:val="00A54A4A"/>
    <w:rPr>
      <w:rFonts w:ascii="Calibri" w:eastAsia="SimSun" w:hAnsi="Calibri" w:cs="Times New Roman"/>
      <w:b/>
      <w:sz w:val="24"/>
      <w:szCs w:val="24"/>
      <w:lang w:eastAsia="zh-CN"/>
    </w:rPr>
  </w:style>
  <w:style w:type="character" w:customStyle="1" w:styleId="Heading5Char">
    <w:name w:val="Heading 5 Char"/>
    <w:basedOn w:val="DefaultParagraphFont"/>
    <w:link w:val="Heading5"/>
    <w:rsid w:val="00A54A4A"/>
    <w:rPr>
      <w:rFonts w:ascii="Calibri" w:eastAsia="SimSun" w:hAnsi="Calibri" w:cs="Times New Roman"/>
      <w:b/>
      <w:lang w:eastAsia="zh-CN"/>
    </w:rPr>
  </w:style>
  <w:style w:type="character" w:customStyle="1" w:styleId="Heading6Char">
    <w:name w:val="Heading 6 Char"/>
    <w:basedOn w:val="DefaultParagraphFont"/>
    <w:link w:val="Heading6"/>
    <w:rsid w:val="00A54A4A"/>
    <w:rPr>
      <w:rFonts w:ascii="Calibri" w:eastAsia="SimSun" w:hAnsi="Calibri" w:cs="Times New Roman"/>
      <w:b/>
      <w:sz w:val="20"/>
      <w:szCs w:val="20"/>
      <w:lang w:eastAsia="zh-CN"/>
    </w:rPr>
  </w:style>
  <w:style w:type="numbering" w:customStyle="1" w:styleId="NoList1">
    <w:name w:val="No List1"/>
    <w:next w:val="NoList"/>
    <w:uiPriority w:val="99"/>
    <w:semiHidden/>
    <w:unhideWhenUsed/>
    <w:rsid w:val="00A54A4A"/>
  </w:style>
  <w:style w:type="paragraph" w:styleId="Title">
    <w:name w:val="Title"/>
    <w:basedOn w:val="Normal"/>
    <w:next w:val="Normal"/>
    <w:link w:val="TitleChar"/>
    <w:rsid w:val="00A54A4A"/>
    <w:pPr>
      <w:keepNext/>
      <w:keepLines/>
      <w:spacing w:before="480" w:after="120"/>
    </w:pPr>
    <w:rPr>
      <w:rFonts w:ascii="Calibri" w:eastAsia="SimSun" w:hAnsi="Calibri" w:cs="Times New Roman"/>
      <w:b/>
      <w:sz w:val="72"/>
      <w:szCs w:val="72"/>
      <w:lang w:eastAsia="zh-CN"/>
    </w:rPr>
  </w:style>
  <w:style w:type="character" w:customStyle="1" w:styleId="TitleChar">
    <w:name w:val="Title Char"/>
    <w:basedOn w:val="DefaultParagraphFont"/>
    <w:link w:val="Title"/>
    <w:rsid w:val="00A54A4A"/>
    <w:rPr>
      <w:rFonts w:ascii="Calibri" w:eastAsia="SimSun" w:hAnsi="Calibri" w:cs="Times New Roman"/>
      <w:b/>
      <w:sz w:val="72"/>
      <w:szCs w:val="72"/>
      <w:lang w:eastAsia="zh-CN"/>
    </w:rPr>
  </w:style>
  <w:style w:type="paragraph" w:styleId="ListParagraph">
    <w:name w:val="List Paragraph"/>
    <w:basedOn w:val="Normal"/>
    <w:uiPriority w:val="34"/>
    <w:qFormat/>
    <w:rsid w:val="00A54A4A"/>
    <w:pPr>
      <w:ind w:left="720"/>
      <w:contextualSpacing/>
    </w:pPr>
    <w:rPr>
      <w:rFonts w:ascii="Calibri" w:eastAsia="SimSun" w:hAnsi="Calibri" w:cs="Times New Roman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A54A4A"/>
    <w:pPr>
      <w:tabs>
        <w:tab w:val="center" w:pos="4680"/>
        <w:tab w:val="right" w:pos="9360"/>
      </w:tabs>
      <w:spacing w:after="0" w:line="240" w:lineRule="auto"/>
    </w:pPr>
    <w:rPr>
      <w:rFonts w:ascii="Calibri" w:eastAsia="SimSun" w:hAnsi="Calibri" w:cs="Times New Roman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A54A4A"/>
    <w:rPr>
      <w:rFonts w:ascii="Calibri" w:eastAsia="SimSun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A54A4A"/>
    <w:pPr>
      <w:tabs>
        <w:tab w:val="center" w:pos="4680"/>
        <w:tab w:val="right" w:pos="9360"/>
      </w:tabs>
      <w:spacing w:after="0" w:line="240" w:lineRule="auto"/>
    </w:pPr>
    <w:rPr>
      <w:rFonts w:ascii="Calibri" w:eastAsia="SimSun" w:hAnsi="Calibri" w:cs="Times New Roman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A54A4A"/>
    <w:rPr>
      <w:rFonts w:ascii="Calibri" w:eastAsia="SimSun" w:hAnsi="Calibri" w:cs="Times New Roman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4A4A"/>
    <w:pPr>
      <w:spacing w:after="0" w:line="240" w:lineRule="auto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A4A"/>
    <w:rPr>
      <w:rFonts w:ascii="Tahoma" w:eastAsia="SimSun" w:hAnsi="Tahoma" w:cs="Tahoma"/>
      <w:sz w:val="16"/>
      <w:szCs w:val="16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A54A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4A4A"/>
    <w:pPr>
      <w:spacing w:line="240" w:lineRule="auto"/>
    </w:pPr>
    <w:rPr>
      <w:rFonts w:ascii="Calibri" w:eastAsia="SimSun" w:hAnsi="Calibri" w:cs="Times New Roman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4A4A"/>
    <w:rPr>
      <w:rFonts w:ascii="Calibri" w:eastAsia="SimSun" w:hAnsi="Calibri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4A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4A4A"/>
    <w:rPr>
      <w:rFonts w:ascii="Calibri" w:eastAsia="SimSun" w:hAnsi="Calibri" w:cs="Times New Roman"/>
      <w:b/>
      <w:bCs/>
      <w:sz w:val="20"/>
      <w:szCs w:val="20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A54A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A54A4A"/>
    <w:rPr>
      <w:rFonts w:ascii="GothamRounded-Book" w:hAnsi="GothamRounded-Book" w:hint="default"/>
      <w:b w:val="0"/>
      <w:bCs w:val="0"/>
      <w:i w:val="0"/>
      <w:iCs w:val="0"/>
      <w:color w:val="01499A"/>
      <w:sz w:val="130"/>
      <w:szCs w:val="130"/>
    </w:rPr>
  </w:style>
  <w:style w:type="character" w:customStyle="1" w:styleId="fontstyle11">
    <w:name w:val="fontstyle11"/>
    <w:basedOn w:val="DefaultParagraphFont"/>
    <w:rsid w:val="00A54A4A"/>
    <w:rPr>
      <w:rFonts w:ascii="NewsGothicBT-Roman" w:hAnsi="NewsGothicBT-Roman" w:hint="default"/>
      <w:b w:val="0"/>
      <w:bCs w:val="0"/>
      <w:i w:val="0"/>
      <w:iCs w:val="0"/>
      <w:color w:val="1D1D1B"/>
      <w:sz w:val="22"/>
      <w:szCs w:val="22"/>
    </w:rPr>
  </w:style>
  <w:style w:type="table" w:customStyle="1" w:styleId="TableGrid2">
    <w:name w:val="Table Grid2"/>
    <w:basedOn w:val="TableNormal"/>
    <w:next w:val="TableGrid"/>
    <w:uiPriority w:val="59"/>
    <w:rsid w:val="00A54A4A"/>
    <w:pPr>
      <w:spacing w:after="0" w:line="240" w:lineRule="auto"/>
    </w:pPr>
    <w:rPr>
      <w:rFonts w:ascii="Calibri" w:eastAsia="Calibri" w:hAnsi="Calibri"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A54A4A"/>
    <w:pPr>
      <w:spacing w:after="0" w:line="240" w:lineRule="auto"/>
    </w:pPr>
    <w:rPr>
      <w:rFonts w:ascii="Calibri" w:eastAsia="Calibri" w:hAnsi="Calibri" w:cs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54A4A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23AC2"/>
    <w:pPr>
      <w:tabs>
        <w:tab w:val="right" w:leader="dot" w:pos="9350"/>
      </w:tabs>
      <w:spacing w:after="0" w:line="360" w:lineRule="auto"/>
    </w:pPr>
    <w:rPr>
      <w:rFonts w:ascii="Times New Roman" w:eastAsia="Times New Roman" w:hAnsi="Times New Roman" w:cs="Times New Roman"/>
      <w:b/>
      <w:bCs/>
      <w:noProof/>
      <w:sz w:val="24"/>
      <w:szCs w:val="24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A54A4A"/>
    <w:pPr>
      <w:spacing w:after="100"/>
      <w:ind w:left="220"/>
    </w:pPr>
    <w:rPr>
      <w:rFonts w:ascii="Calibri" w:eastAsia="SimSun" w:hAnsi="Calibri" w:cs="Times New Roman"/>
      <w:lang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A54A4A"/>
    <w:pPr>
      <w:spacing w:after="100"/>
      <w:ind w:left="440"/>
    </w:pPr>
    <w:rPr>
      <w:rFonts w:ascii="Calibri" w:eastAsia="SimSun" w:hAnsi="Calibri" w:cs="Times New Roman"/>
      <w:lang w:eastAsia="zh-CN"/>
    </w:rPr>
  </w:style>
  <w:style w:type="paragraph" w:styleId="Subtitle">
    <w:name w:val="Subtitle"/>
    <w:basedOn w:val="Normal"/>
    <w:next w:val="Normal"/>
    <w:link w:val="SubtitleChar"/>
    <w:rsid w:val="00A54A4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zh-CN"/>
    </w:rPr>
  </w:style>
  <w:style w:type="character" w:customStyle="1" w:styleId="SubtitleChar">
    <w:name w:val="Subtitle Char"/>
    <w:basedOn w:val="DefaultParagraphFont"/>
    <w:link w:val="Subtitle"/>
    <w:rsid w:val="00A54A4A"/>
    <w:rPr>
      <w:rFonts w:ascii="Georgia" w:eastAsia="Georgia" w:hAnsi="Georgia" w:cs="Georgia"/>
      <w:i/>
      <w:color w:val="666666"/>
      <w:sz w:val="48"/>
      <w:szCs w:val="48"/>
      <w:lang w:eastAsia="zh-CN"/>
    </w:rPr>
  </w:style>
  <w:style w:type="paragraph" w:styleId="Revision">
    <w:name w:val="Revision"/>
    <w:hidden/>
    <w:uiPriority w:val="99"/>
    <w:semiHidden/>
    <w:rsid w:val="00A54A4A"/>
    <w:pPr>
      <w:spacing w:after="0" w:line="240" w:lineRule="auto"/>
    </w:pPr>
    <w:rPr>
      <w:rFonts w:ascii="Calibri" w:eastAsia="SimSun" w:hAnsi="Calibri" w:cs="Times New Roman"/>
      <w:lang w:eastAsia="zh-CN"/>
    </w:rPr>
  </w:style>
  <w:style w:type="character" w:customStyle="1" w:styleId="fontstyle21">
    <w:name w:val="fontstyle21"/>
    <w:basedOn w:val="DefaultParagraphFont"/>
    <w:rsid w:val="00A54A4A"/>
    <w:rPr>
      <w:rFonts w:ascii="KeplerStd-Regular" w:hAnsi="KeplerStd-Regular" w:hint="default"/>
      <w:b w:val="0"/>
      <w:bCs w:val="0"/>
      <w:i w:val="0"/>
      <w:iCs w:val="0"/>
      <w:color w:val="242021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4A4A"/>
    <w:pPr>
      <w:outlineLvl w:val="9"/>
    </w:pPr>
    <w:rPr>
      <w:lang w:eastAsia="ja-JP"/>
    </w:rPr>
  </w:style>
  <w:style w:type="table" w:customStyle="1" w:styleId="TableGrid1">
    <w:name w:val="Table Grid1"/>
    <w:basedOn w:val="TableNormal"/>
    <w:next w:val="TableGrid"/>
    <w:uiPriority w:val="59"/>
    <w:rsid w:val="00A54A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4">
    <w:name w:val="Light List Accent 4"/>
    <w:basedOn w:val="TableNormal"/>
    <w:uiPriority w:val="61"/>
    <w:rsid w:val="00A54A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Grid-Accent2">
    <w:name w:val="Light Grid Accent 2"/>
    <w:basedOn w:val="TableNormal"/>
    <w:uiPriority w:val="62"/>
    <w:rsid w:val="00A54A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A54A4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A54A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4A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54A4A"/>
    <w:rPr>
      <w:vertAlign w:val="superscript"/>
    </w:rPr>
  </w:style>
  <w:style w:type="table" w:customStyle="1" w:styleId="TableGrid3">
    <w:name w:val="Table Grid3"/>
    <w:basedOn w:val="TableNormal"/>
    <w:next w:val="TableGrid"/>
    <w:uiPriority w:val="59"/>
    <w:rsid w:val="00A54A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A54A4A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B2749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2749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2749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2749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2749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2749E"/>
    <w:pPr>
      <w:spacing w:after="100"/>
      <w:ind w:left="176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7F6BC-3425-497D-87D9-A94B05BC5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7</TotalTime>
  <Pages>5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ovo</dc:creator>
  <cp:lastModifiedBy>Lonovo</cp:lastModifiedBy>
  <cp:revision>311</cp:revision>
  <cp:lastPrinted>2024-07-30T06:03:00Z</cp:lastPrinted>
  <dcterms:created xsi:type="dcterms:W3CDTF">2024-06-22T10:21:00Z</dcterms:created>
  <dcterms:modified xsi:type="dcterms:W3CDTF">2024-07-30T06:03:00Z</dcterms:modified>
</cp:coreProperties>
</file>